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CD6E4" w14:textId="77777777" w:rsidR="008D45CE" w:rsidRPr="006A5D21" w:rsidRDefault="008D45CE" w:rsidP="0065692C">
      <w:pPr>
        <w:jc w:val="center"/>
        <w:rPr>
          <w:rFonts w:cs="Arial"/>
          <w:b/>
          <w:sz w:val="18"/>
          <w:szCs w:val="18"/>
        </w:rPr>
      </w:pPr>
    </w:p>
    <w:p w14:paraId="577CD087" w14:textId="77777777" w:rsidR="008D45CE" w:rsidRPr="006A5D21" w:rsidRDefault="00E55662" w:rsidP="0065692C">
      <w:pPr>
        <w:jc w:val="center"/>
        <w:rPr>
          <w:rFonts w:cs="Arial"/>
          <w:b/>
          <w:sz w:val="18"/>
          <w:szCs w:val="18"/>
        </w:rPr>
      </w:pPr>
      <w:r>
        <w:rPr>
          <w:rFonts w:cs="Arial"/>
          <w:b/>
          <w:noProof/>
          <w:sz w:val="18"/>
          <w:szCs w:val="18"/>
        </w:rPr>
        <w:drawing>
          <wp:inline distT="0" distB="0" distL="0" distR="0" wp14:anchorId="72F16013" wp14:editId="30FF9EE2">
            <wp:extent cx="3048006" cy="9387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6" cy="93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8B3DE" w14:textId="77777777" w:rsidR="0065692C" w:rsidRPr="00073CEC" w:rsidRDefault="0065692C" w:rsidP="0065692C">
      <w:pPr>
        <w:jc w:val="center"/>
        <w:rPr>
          <w:rFonts w:cs="Arial"/>
          <w:b/>
        </w:rPr>
      </w:pPr>
      <w:r w:rsidRPr="00073CEC">
        <w:rPr>
          <w:rFonts w:cs="Arial"/>
          <w:b/>
        </w:rPr>
        <w:t>ANNUAL BUSINESS MEETING</w:t>
      </w:r>
    </w:p>
    <w:p w14:paraId="67F929E8" w14:textId="77777777" w:rsidR="0065692C" w:rsidRPr="006A5D21" w:rsidRDefault="0065692C" w:rsidP="0065692C">
      <w:pPr>
        <w:jc w:val="center"/>
        <w:rPr>
          <w:rFonts w:cs="Arial"/>
          <w:b/>
          <w:sz w:val="18"/>
          <w:szCs w:val="18"/>
        </w:rPr>
      </w:pPr>
    </w:p>
    <w:p w14:paraId="5CC99673" w14:textId="77777777" w:rsidR="0065692C" w:rsidRPr="00AC6804" w:rsidRDefault="00962F76" w:rsidP="0065692C">
      <w:pPr>
        <w:jc w:val="center"/>
        <w:rPr>
          <w:rFonts w:cs="Arial"/>
          <w:sz w:val="20"/>
          <w:szCs w:val="18"/>
        </w:rPr>
      </w:pPr>
      <w:r w:rsidRPr="00AC6804">
        <w:rPr>
          <w:rFonts w:cs="Arial"/>
          <w:sz w:val="20"/>
          <w:szCs w:val="18"/>
        </w:rPr>
        <w:t>November 5</w:t>
      </w:r>
      <w:r w:rsidR="00073CEC" w:rsidRPr="00AC6804">
        <w:rPr>
          <w:rFonts w:cs="Arial"/>
          <w:sz w:val="20"/>
          <w:szCs w:val="18"/>
        </w:rPr>
        <w:t>, 20</w:t>
      </w:r>
      <w:r w:rsidR="00E55662" w:rsidRPr="00AC6804">
        <w:rPr>
          <w:rFonts w:cs="Arial"/>
          <w:sz w:val="20"/>
          <w:szCs w:val="18"/>
        </w:rPr>
        <w:t>2</w:t>
      </w:r>
      <w:r w:rsidRPr="00AC6804">
        <w:rPr>
          <w:rFonts w:cs="Arial"/>
          <w:sz w:val="20"/>
          <w:szCs w:val="18"/>
        </w:rPr>
        <w:t>1</w:t>
      </w:r>
      <w:r w:rsidR="0065692C" w:rsidRPr="00AC6804">
        <w:rPr>
          <w:rFonts w:cs="Arial"/>
          <w:sz w:val="20"/>
          <w:szCs w:val="18"/>
        </w:rPr>
        <w:t xml:space="preserve"> </w:t>
      </w:r>
      <w:r w:rsidR="008D45CE" w:rsidRPr="00AC6804">
        <w:rPr>
          <w:rFonts w:cs="Arial"/>
          <w:sz w:val="20"/>
          <w:szCs w:val="18"/>
        </w:rPr>
        <w:t>–</w:t>
      </w:r>
      <w:r w:rsidR="0065692C" w:rsidRPr="00AC6804">
        <w:rPr>
          <w:rFonts w:cs="Arial"/>
          <w:sz w:val="20"/>
          <w:szCs w:val="18"/>
        </w:rPr>
        <w:t xml:space="preserve"> </w:t>
      </w:r>
      <w:r w:rsidRPr="00AC6804">
        <w:rPr>
          <w:rFonts w:cs="Arial"/>
          <w:sz w:val="20"/>
          <w:szCs w:val="18"/>
        </w:rPr>
        <w:t>5:30 – 7:00 PM</w:t>
      </w:r>
    </w:p>
    <w:p w14:paraId="3C9DAC91" w14:textId="77777777" w:rsidR="00962F76" w:rsidRPr="00AC6804" w:rsidRDefault="00962F76" w:rsidP="0065692C">
      <w:pPr>
        <w:jc w:val="center"/>
        <w:rPr>
          <w:rFonts w:cs="Arial"/>
          <w:sz w:val="20"/>
          <w:szCs w:val="18"/>
        </w:rPr>
      </w:pPr>
    </w:p>
    <w:p w14:paraId="07F21B02" w14:textId="77777777" w:rsidR="00962F76" w:rsidRPr="00AC6804" w:rsidRDefault="00962F76" w:rsidP="0065692C">
      <w:pPr>
        <w:jc w:val="center"/>
        <w:rPr>
          <w:rFonts w:cs="Arial"/>
          <w:sz w:val="20"/>
          <w:szCs w:val="18"/>
        </w:rPr>
      </w:pPr>
      <w:r w:rsidRPr="00AC6804">
        <w:rPr>
          <w:rFonts w:cs="Arial"/>
          <w:sz w:val="20"/>
          <w:szCs w:val="18"/>
        </w:rPr>
        <w:t>The Rathskeller Restaurant, Upper Ballroom</w:t>
      </w:r>
    </w:p>
    <w:p w14:paraId="6E02D784" w14:textId="77777777" w:rsidR="00962F76" w:rsidRPr="00AC6804" w:rsidRDefault="00962F76" w:rsidP="0065692C">
      <w:pPr>
        <w:jc w:val="center"/>
        <w:rPr>
          <w:rFonts w:cs="Arial"/>
          <w:sz w:val="20"/>
          <w:szCs w:val="18"/>
        </w:rPr>
      </w:pPr>
      <w:r w:rsidRPr="00AC6804">
        <w:rPr>
          <w:rFonts w:cs="Arial"/>
          <w:sz w:val="20"/>
          <w:szCs w:val="18"/>
        </w:rPr>
        <w:t>Indianapolis, IN</w:t>
      </w:r>
    </w:p>
    <w:p w14:paraId="7E12E134" w14:textId="77777777" w:rsidR="00B4683C" w:rsidRPr="00AC6804" w:rsidRDefault="00B4683C" w:rsidP="0065692C">
      <w:pPr>
        <w:jc w:val="center"/>
        <w:rPr>
          <w:rFonts w:cs="Arial"/>
          <w:sz w:val="20"/>
          <w:szCs w:val="18"/>
        </w:rPr>
      </w:pPr>
    </w:p>
    <w:p w14:paraId="35568AA4" w14:textId="77777777" w:rsidR="00B4683C" w:rsidRPr="00AC6804" w:rsidRDefault="00B4683C" w:rsidP="0065692C">
      <w:pPr>
        <w:jc w:val="center"/>
        <w:rPr>
          <w:rFonts w:cs="Arial"/>
          <w:b/>
          <w:sz w:val="20"/>
          <w:szCs w:val="18"/>
        </w:rPr>
      </w:pPr>
      <w:r w:rsidRPr="00AC6804">
        <w:rPr>
          <w:rFonts w:cs="Arial"/>
          <w:b/>
          <w:sz w:val="20"/>
          <w:szCs w:val="18"/>
        </w:rPr>
        <w:t>MINUTES</w:t>
      </w:r>
    </w:p>
    <w:p w14:paraId="54118E11" w14:textId="77777777" w:rsidR="006A5D21" w:rsidRPr="006A5D21" w:rsidRDefault="006A5D21" w:rsidP="008D45CE">
      <w:pPr>
        <w:jc w:val="center"/>
        <w:rPr>
          <w:rFonts w:cs="Arial"/>
          <w:color w:val="222222"/>
          <w:sz w:val="18"/>
          <w:szCs w:val="18"/>
          <w:shd w:val="clear" w:color="auto" w:fill="FFFFFF"/>
        </w:rPr>
      </w:pPr>
    </w:p>
    <w:p w14:paraId="40840FDF" w14:textId="77777777" w:rsidR="006A5D21" w:rsidRPr="006A5D21" w:rsidRDefault="006A5D21" w:rsidP="006A5D21">
      <w:pPr>
        <w:jc w:val="center"/>
        <w:rPr>
          <w:rFonts w:cs="Arial"/>
          <w:b/>
          <w:i/>
          <w:sz w:val="18"/>
          <w:szCs w:val="18"/>
        </w:rPr>
      </w:pPr>
      <w:r w:rsidRPr="006A5D21">
        <w:rPr>
          <w:rFonts w:cs="Arial"/>
          <w:b/>
          <w:i/>
          <w:sz w:val="18"/>
          <w:szCs w:val="18"/>
        </w:rPr>
        <w:t xml:space="preserve">The mission of the Indiana Chapter of the American Physical Therapy Association is: </w:t>
      </w:r>
      <w:r w:rsidRPr="006A5D21">
        <w:rPr>
          <w:rFonts w:cs="Arial"/>
          <w:b/>
          <w:i/>
          <w:sz w:val="18"/>
          <w:szCs w:val="18"/>
        </w:rPr>
        <w:br/>
      </w:r>
    </w:p>
    <w:p w14:paraId="2561B4DB" w14:textId="77777777" w:rsidR="006A5D21" w:rsidRDefault="006A5D21" w:rsidP="006A5D21">
      <w:pPr>
        <w:jc w:val="center"/>
        <w:rPr>
          <w:rFonts w:cs="Arial"/>
          <w:b/>
          <w:i/>
          <w:sz w:val="18"/>
          <w:szCs w:val="18"/>
        </w:rPr>
      </w:pPr>
      <w:r w:rsidRPr="006A5D21">
        <w:rPr>
          <w:rFonts w:cs="Arial"/>
          <w:b/>
          <w:i/>
          <w:sz w:val="18"/>
          <w:szCs w:val="18"/>
        </w:rPr>
        <w:t xml:space="preserve">Maximize the lifelong health, function, and well-being of people in Indiana and advance the </w:t>
      </w:r>
    </w:p>
    <w:p w14:paraId="3063FD0B" w14:textId="77777777" w:rsidR="006A5D21" w:rsidRPr="006A5D21" w:rsidRDefault="006A5D21" w:rsidP="006A5D21">
      <w:pPr>
        <w:jc w:val="center"/>
        <w:rPr>
          <w:rFonts w:cs="Arial"/>
          <w:b/>
          <w:i/>
          <w:sz w:val="18"/>
          <w:szCs w:val="18"/>
        </w:rPr>
      </w:pPr>
      <w:r w:rsidRPr="006A5D21">
        <w:rPr>
          <w:rFonts w:cs="Arial"/>
          <w:b/>
          <w:i/>
          <w:sz w:val="18"/>
          <w:szCs w:val="18"/>
        </w:rPr>
        <w:t>practice of physical therapy through advocacy, collaboration, and education.</w:t>
      </w:r>
    </w:p>
    <w:p w14:paraId="06EF4D6A" w14:textId="77777777" w:rsidR="006A5D21" w:rsidRPr="00E269EA" w:rsidRDefault="006A5D21" w:rsidP="008D45CE">
      <w:pPr>
        <w:jc w:val="center"/>
        <w:rPr>
          <w:rFonts w:cs="Arial"/>
          <w:b/>
          <w:sz w:val="18"/>
          <w:szCs w:val="18"/>
        </w:rPr>
      </w:pPr>
    </w:p>
    <w:p w14:paraId="25799AC0" w14:textId="77777777" w:rsidR="00AC6804" w:rsidRPr="00E269EA" w:rsidRDefault="00AC6804" w:rsidP="00D329AD">
      <w:pPr>
        <w:rPr>
          <w:rFonts w:cs="Arial"/>
          <w:b/>
          <w:color w:val="000000"/>
          <w:sz w:val="18"/>
          <w:szCs w:val="18"/>
        </w:rPr>
      </w:pPr>
    </w:p>
    <w:p w14:paraId="453276EA" w14:textId="3B0B2367" w:rsidR="00D329AD" w:rsidRPr="00E269EA" w:rsidRDefault="00D329AD" w:rsidP="00D329AD">
      <w:pPr>
        <w:rPr>
          <w:rFonts w:cs="Arial"/>
          <w:b/>
          <w:color w:val="000000"/>
          <w:sz w:val="18"/>
          <w:szCs w:val="18"/>
        </w:rPr>
      </w:pPr>
      <w:r w:rsidRPr="00E269EA">
        <w:rPr>
          <w:rFonts w:cs="Arial"/>
          <w:b/>
          <w:color w:val="000000"/>
          <w:sz w:val="18"/>
          <w:szCs w:val="18"/>
        </w:rPr>
        <w:t xml:space="preserve">Meeting Called to </w:t>
      </w:r>
      <w:r w:rsidR="00DD2A7F" w:rsidRPr="00E269EA">
        <w:rPr>
          <w:rFonts w:cs="Arial"/>
          <w:b/>
          <w:color w:val="000000"/>
          <w:sz w:val="18"/>
          <w:szCs w:val="18"/>
        </w:rPr>
        <w:t>order at 5:34p</w:t>
      </w:r>
      <w:r w:rsidR="000E1AC2" w:rsidRPr="00E269EA">
        <w:rPr>
          <w:rFonts w:cs="Arial"/>
          <w:b/>
          <w:color w:val="000000"/>
          <w:sz w:val="18"/>
          <w:szCs w:val="18"/>
        </w:rPr>
        <w:tab/>
      </w:r>
      <w:r w:rsidR="000E1AC2" w:rsidRPr="00E269EA">
        <w:rPr>
          <w:rFonts w:cs="Arial"/>
          <w:b/>
          <w:color w:val="000000"/>
          <w:sz w:val="18"/>
          <w:szCs w:val="18"/>
        </w:rPr>
        <w:tab/>
      </w:r>
      <w:r w:rsidR="003A7D95" w:rsidRPr="00E269EA">
        <w:rPr>
          <w:rFonts w:cs="Arial"/>
          <w:b/>
          <w:color w:val="000000"/>
          <w:sz w:val="18"/>
          <w:szCs w:val="18"/>
        </w:rPr>
        <w:t>Emily Slaven</w:t>
      </w:r>
      <w:r w:rsidRPr="00E269EA">
        <w:rPr>
          <w:rFonts w:cs="Arial"/>
          <w:b/>
          <w:color w:val="000000"/>
          <w:sz w:val="18"/>
          <w:szCs w:val="18"/>
        </w:rPr>
        <w:t>, President</w:t>
      </w:r>
    </w:p>
    <w:p w14:paraId="355A0D25" w14:textId="77777777" w:rsidR="00823C20" w:rsidRPr="00E269EA" w:rsidRDefault="00823C20" w:rsidP="00D329AD">
      <w:pPr>
        <w:rPr>
          <w:rFonts w:cs="Arial"/>
          <w:b/>
          <w:color w:val="000000"/>
          <w:sz w:val="18"/>
          <w:szCs w:val="18"/>
        </w:rPr>
      </w:pPr>
    </w:p>
    <w:p w14:paraId="38C3165B" w14:textId="77777777" w:rsidR="00E84F87" w:rsidRPr="00E269EA" w:rsidRDefault="00E84F87" w:rsidP="00E84F87">
      <w:pPr>
        <w:pStyle w:val="ListParagraph"/>
        <w:numPr>
          <w:ilvl w:val="0"/>
          <w:numId w:val="42"/>
        </w:numPr>
        <w:rPr>
          <w:rFonts w:cs="Arial"/>
          <w:color w:val="000000"/>
          <w:sz w:val="18"/>
          <w:szCs w:val="18"/>
        </w:rPr>
      </w:pPr>
      <w:r w:rsidRPr="00E269EA">
        <w:rPr>
          <w:rFonts w:cs="Arial"/>
          <w:color w:val="000000"/>
          <w:sz w:val="18"/>
          <w:szCs w:val="18"/>
        </w:rPr>
        <w:t xml:space="preserve">Quorum established </w:t>
      </w:r>
      <w:r w:rsidR="00093073" w:rsidRPr="00E269EA">
        <w:rPr>
          <w:rFonts w:cs="Arial"/>
          <w:color w:val="000000"/>
          <w:sz w:val="18"/>
          <w:szCs w:val="18"/>
        </w:rPr>
        <w:t>(</w:t>
      </w:r>
      <w:r w:rsidR="009212D4" w:rsidRPr="00E269EA">
        <w:rPr>
          <w:rFonts w:cs="Arial"/>
          <w:color w:val="000000"/>
          <w:sz w:val="18"/>
          <w:szCs w:val="18"/>
        </w:rPr>
        <w:t>requires</w:t>
      </w:r>
      <w:r w:rsidRPr="00E269EA">
        <w:rPr>
          <w:rFonts w:cs="Arial"/>
          <w:color w:val="000000"/>
          <w:sz w:val="18"/>
          <w:szCs w:val="18"/>
        </w:rPr>
        <w:t xml:space="preserve"> a minimum of 20 members</w:t>
      </w:r>
      <w:r w:rsidR="00093073" w:rsidRPr="00E269EA">
        <w:rPr>
          <w:rFonts w:cs="Arial"/>
          <w:color w:val="000000"/>
          <w:sz w:val="18"/>
          <w:szCs w:val="18"/>
        </w:rPr>
        <w:t>)</w:t>
      </w:r>
    </w:p>
    <w:p w14:paraId="2F3D835E" w14:textId="77777777" w:rsidR="00E84F87" w:rsidRPr="00E269EA" w:rsidRDefault="00E84F87" w:rsidP="00E84F87">
      <w:pPr>
        <w:pStyle w:val="ListParagraph"/>
        <w:numPr>
          <w:ilvl w:val="1"/>
          <w:numId w:val="42"/>
        </w:numPr>
        <w:rPr>
          <w:rFonts w:cs="Arial"/>
          <w:color w:val="000000"/>
          <w:sz w:val="18"/>
          <w:szCs w:val="18"/>
        </w:rPr>
      </w:pPr>
      <w:r w:rsidRPr="00E269EA">
        <w:rPr>
          <w:rFonts w:cs="Arial"/>
          <w:i/>
          <w:color w:val="000000"/>
          <w:sz w:val="18"/>
          <w:szCs w:val="18"/>
        </w:rPr>
        <w:t>Physical Therapist</w:t>
      </w:r>
      <w:r w:rsidRPr="00E269EA">
        <w:rPr>
          <w:rFonts w:cs="Arial"/>
          <w:color w:val="000000"/>
          <w:sz w:val="18"/>
          <w:szCs w:val="18"/>
        </w:rPr>
        <w:t xml:space="preserve"> members present = 25</w:t>
      </w:r>
    </w:p>
    <w:p w14:paraId="65E56C9C" w14:textId="77777777" w:rsidR="00E84F87" w:rsidRPr="00E269EA" w:rsidRDefault="00E84F87" w:rsidP="00E84F87">
      <w:pPr>
        <w:pStyle w:val="ListParagraph"/>
        <w:numPr>
          <w:ilvl w:val="1"/>
          <w:numId w:val="42"/>
        </w:numPr>
        <w:rPr>
          <w:rFonts w:cs="Arial"/>
          <w:color w:val="000000"/>
          <w:sz w:val="18"/>
          <w:szCs w:val="18"/>
        </w:rPr>
      </w:pPr>
      <w:r w:rsidRPr="00E269EA">
        <w:rPr>
          <w:rFonts w:cs="Arial"/>
          <w:i/>
          <w:color w:val="000000"/>
          <w:sz w:val="18"/>
          <w:szCs w:val="18"/>
        </w:rPr>
        <w:t>Physical Therapist Assistant</w:t>
      </w:r>
      <w:r w:rsidRPr="00E269EA">
        <w:rPr>
          <w:rFonts w:cs="Arial"/>
          <w:color w:val="000000"/>
          <w:sz w:val="18"/>
          <w:szCs w:val="18"/>
        </w:rPr>
        <w:t xml:space="preserve"> members present = 4</w:t>
      </w:r>
    </w:p>
    <w:p w14:paraId="2D84971B" w14:textId="77777777" w:rsidR="00E84F87" w:rsidRPr="00E269EA" w:rsidRDefault="00E84F87" w:rsidP="00E84F87">
      <w:pPr>
        <w:pStyle w:val="ListParagraph"/>
        <w:numPr>
          <w:ilvl w:val="1"/>
          <w:numId w:val="42"/>
        </w:numPr>
        <w:rPr>
          <w:rFonts w:cs="Arial"/>
          <w:color w:val="000000"/>
          <w:sz w:val="18"/>
          <w:szCs w:val="18"/>
        </w:rPr>
      </w:pPr>
      <w:r w:rsidRPr="00E269EA">
        <w:rPr>
          <w:rFonts w:cs="Arial"/>
          <w:color w:val="000000"/>
          <w:sz w:val="18"/>
          <w:szCs w:val="18"/>
        </w:rPr>
        <w:t xml:space="preserve">Total members present = </w:t>
      </w:r>
      <w:r w:rsidR="000E1AC2" w:rsidRPr="00E269EA">
        <w:rPr>
          <w:rFonts w:cs="Arial"/>
          <w:color w:val="000000"/>
          <w:sz w:val="18"/>
          <w:szCs w:val="18"/>
        </w:rPr>
        <w:t>29</w:t>
      </w:r>
    </w:p>
    <w:p w14:paraId="3AB73F2B" w14:textId="77777777" w:rsidR="000E1AC2" w:rsidRPr="00E269EA" w:rsidRDefault="000E1AC2" w:rsidP="000A2DAD">
      <w:pPr>
        <w:ind w:left="5" w:firstLine="1"/>
        <w:rPr>
          <w:rFonts w:cs="Arial"/>
          <w:b/>
          <w:color w:val="000000"/>
          <w:sz w:val="18"/>
          <w:szCs w:val="18"/>
        </w:rPr>
      </w:pPr>
    </w:p>
    <w:p w14:paraId="22FF2C5D" w14:textId="77777777" w:rsidR="000A2DAD" w:rsidRPr="00E269EA" w:rsidRDefault="000A2DAD" w:rsidP="000A2DAD">
      <w:pPr>
        <w:ind w:left="5" w:firstLine="1"/>
        <w:rPr>
          <w:rFonts w:cs="Arial"/>
          <w:b/>
          <w:color w:val="000000"/>
          <w:sz w:val="18"/>
          <w:szCs w:val="18"/>
        </w:rPr>
      </w:pPr>
      <w:r w:rsidRPr="00E269EA">
        <w:rPr>
          <w:rFonts w:cs="Arial"/>
          <w:b/>
          <w:color w:val="000000"/>
          <w:sz w:val="18"/>
          <w:szCs w:val="18"/>
        </w:rPr>
        <w:t>CONSENT AGENDA</w:t>
      </w:r>
    </w:p>
    <w:p w14:paraId="3255BA29" w14:textId="77777777" w:rsidR="000A2DAD" w:rsidRPr="00E269EA" w:rsidRDefault="000A2DAD" w:rsidP="000A2DAD">
      <w:pPr>
        <w:ind w:left="5" w:firstLine="1"/>
        <w:rPr>
          <w:rFonts w:cs="Arial"/>
          <w:b/>
          <w:color w:val="000000"/>
          <w:sz w:val="18"/>
          <w:szCs w:val="18"/>
        </w:rPr>
      </w:pPr>
    </w:p>
    <w:p w14:paraId="1DD39096" w14:textId="3239C60D" w:rsidR="000A2DAD" w:rsidRPr="00E269EA" w:rsidRDefault="000A2DAD" w:rsidP="000E1AC2">
      <w:pPr>
        <w:rPr>
          <w:rFonts w:cs="Arial"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Agenda and House Rules</w:t>
      </w:r>
      <w:r w:rsidR="00233C9E" w:rsidRPr="00E269EA">
        <w:rPr>
          <w:rFonts w:cs="Arial"/>
          <w:sz w:val="18"/>
          <w:szCs w:val="18"/>
        </w:rPr>
        <w:t xml:space="preserve"> </w:t>
      </w:r>
      <w:r w:rsidR="00823C20" w:rsidRPr="00E269EA">
        <w:rPr>
          <w:rFonts w:cs="Arial"/>
          <w:sz w:val="18"/>
          <w:szCs w:val="18"/>
        </w:rPr>
        <w:t xml:space="preserve">- </w:t>
      </w:r>
      <w:r w:rsidR="00DD2A7F" w:rsidRPr="00E269EA">
        <w:rPr>
          <w:rFonts w:cs="Arial"/>
          <w:sz w:val="18"/>
          <w:szCs w:val="18"/>
        </w:rPr>
        <w:t>Motion</w:t>
      </w:r>
      <w:r w:rsidR="00233C9E" w:rsidRPr="00E269EA">
        <w:rPr>
          <w:rFonts w:cs="Arial"/>
          <w:sz w:val="18"/>
          <w:szCs w:val="18"/>
        </w:rPr>
        <w:t xml:space="preserve"> to </w:t>
      </w:r>
      <w:r w:rsidR="000E1AC2" w:rsidRPr="00E269EA">
        <w:rPr>
          <w:rFonts w:cs="Arial"/>
          <w:sz w:val="18"/>
          <w:szCs w:val="18"/>
        </w:rPr>
        <w:t>re-</w:t>
      </w:r>
      <w:r w:rsidR="00233C9E" w:rsidRPr="00E269EA">
        <w:rPr>
          <w:rFonts w:cs="Arial"/>
          <w:sz w:val="18"/>
          <w:szCs w:val="18"/>
        </w:rPr>
        <w:t>order</w:t>
      </w:r>
      <w:r w:rsidR="001C6F1D" w:rsidRPr="00E269EA">
        <w:rPr>
          <w:rFonts w:cs="Arial"/>
          <w:sz w:val="18"/>
          <w:szCs w:val="18"/>
        </w:rPr>
        <w:t xml:space="preserve"> the agenda</w:t>
      </w:r>
      <w:r w:rsidR="00233C9E" w:rsidRPr="00E269EA">
        <w:rPr>
          <w:rFonts w:cs="Arial"/>
          <w:sz w:val="18"/>
          <w:szCs w:val="18"/>
        </w:rPr>
        <w:t xml:space="preserve"> items</w:t>
      </w:r>
      <w:r w:rsidR="000E1AC2" w:rsidRPr="00E269EA">
        <w:rPr>
          <w:rFonts w:cs="Arial"/>
          <w:sz w:val="18"/>
          <w:szCs w:val="18"/>
        </w:rPr>
        <w:t xml:space="preserve">, placing </w:t>
      </w:r>
      <w:r w:rsidR="00093073" w:rsidRPr="00E269EA">
        <w:rPr>
          <w:rFonts w:cs="Arial"/>
          <w:sz w:val="18"/>
          <w:szCs w:val="18"/>
        </w:rPr>
        <w:t xml:space="preserve">the </w:t>
      </w:r>
      <w:r w:rsidR="001C6F1D" w:rsidRPr="00E269EA">
        <w:rPr>
          <w:rFonts w:cs="Arial"/>
          <w:sz w:val="18"/>
          <w:szCs w:val="18"/>
        </w:rPr>
        <w:t>Bylaws “T</w:t>
      </w:r>
      <w:r w:rsidR="00233C9E" w:rsidRPr="00E269EA">
        <w:rPr>
          <w:rFonts w:cs="Arial"/>
          <w:sz w:val="18"/>
          <w:szCs w:val="18"/>
        </w:rPr>
        <w:t xml:space="preserve">erm </w:t>
      </w:r>
      <w:r w:rsidR="001C6F1D" w:rsidRPr="00E269EA">
        <w:rPr>
          <w:rFonts w:cs="Arial"/>
          <w:sz w:val="18"/>
          <w:szCs w:val="18"/>
        </w:rPr>
        <w:t>L</w:t>
      </w:r>
      <w:r w:rsidR="00233C9E" w:rsidRPr="00E269EA">
        <w:rPr>
          <w:rFonts w:cs="Arial"/>
          <w:sz w:val="18"/>
          <w:szCs w:val="18"/>
        </w:rPr>
        <w:t>imits</w:t>
      </w:r>
      <w:r w:rsidR="001C6F1D" w:rsidRPr="00E269EA">
        <w:rPr>
          <w:rFonts w:cs="Arial"/>
          <w:sz w:val="18"/>
          <w:szCs w:val="18"/>
        </w:rPr>
        <w:t>”</w:t>
      </w:r>
      <w:r w:rsidR="00233C9E" w:rsidRPr="00E269EA">
        <w:rPr>
          <w:rFonts w:cs="Arial"/>
          <w:sz w:val="18"/>
          <w:szCs w:val="18"/>
        </w:rPr>
        <w:t xml:space="preserve"> </w:t>
      </w:r>
      <w:r w:rsidR="00093073" w:rsidRPr="00E269EA">
        <w:rPr>
          <w:rFonts w:cs="Arial"/>
          <w:sz w:val="18"/>
          <w:szCs w:val="18"/>
        </w:rPr>
        <w:t xml:space="preserve">item </w:t>
      </w:r>
      <w:r w:rsidR="00233C9E" w:rsidRPr="00E269EA">
        <w:rPr>
          <w:rFonts w:cs="Arial"/>
          <w:sz w:val="18"/>
          <w:szCs w:val="18"/>
        </w:rPr>
        <w:t>first, and move</w:t>
      </w:r>
      <w:r w:rsidR="001C6F1D" w:rsidRPr="00E269EA">
        <w:rPr>
          <w:rFonts w:cs="Arial"/>
          <w:sz w:val="18"/>
          <w:szCs w:val="18"/>
        </w:rPr>
        <w:t xml:space="preserve"> the</w:t>
      </w:r>
      <w:r w:rsidR="00233C9E" w:rsidRPr="00E269EA">
        <w:rPr>
          <w:rFonts w:cs="Arial"/>
          <w:sz w:val="18"/>
          <w:szCs w:val="18"/>
        </w:rPr>
        <w:t xml:space="preserve"> DEI item later</w:t>
      </w:r>
      <w:r w:rsidR="00DD2A7F" w:rsidRPr="00E269EA">
        <w:rPr>
          <w:rFonts w:cs="Arial"/>
          <w:sz w:val="18"/>
          <w:szCs w:val="18"/>
        </w:rPr>
        <w:t xml:space="preserve"> -Rick Reuss</w:t>
      </w:r>
      <w:r w:rsidR="00233C9E" w:rsidRPr="00E269EA">
        <w:rPr>
          <w:rFonts w:cs="Arial"/>
          <w:sz w:val="18"/>
          <w:szCs w:val="18"/>
        </w:rPr>
        <w:t xml:space="preserve">, seconded </w:t>
      </w:r>
      <w:r w:rsidR="00D54EB3" w:rsidRPr="00E269EA">
        <w:rPr>
          <w:rFonts w:cs="Arial"/>
          <w:sz w:val="18"/>
          <w:szCs w:val="18"/>
        </w:rPr>
        <w:t>–</w:t>
      </w:r>
      <w:r w:rsidR="00233C9E" w:rsidRPr="00E269EA">
        <w:rPr>
          <w:rFonts w:cs="Arial"/>
          <w:sz w:val="18"/>
          <w:szCs w:val="18"/>
        </w:rPr>
        <w:t xml:space="preserve"> </w:t>
      </w:r>
      <w:r w:rsidR="00DD2A7F" w:rsidRPr="00E269EA">
        <w:rPr>
          <w:rFonts w:cs="Arial"/>
          <w:sz w:val="18"/>
          <w:szCs w:val="18"/>
        </w:rPr>
        <w:t>Motion a</w:t>
      </w:r>
      <w:r w:rsidR="00233C9E" w:rsidRPr="00E269EA">
        <w:rPr>
          <w:rFonts w:cs="Arial"/>
          <w:sz w:val="18"/>
          <w:szCs w:val="18"/>
        </w:rPr>
        <w:t>pproved</w:t>
      </w:r>
      <w:r w:rsidR="00093073" w:rsidRPr="00E269EA">
        <w:rPr>
          <w:rFonts w:cs="Arial"/>
          <w:sz w:val="18"/>
          <w:szCs w:val="18"/>
        </w:rPr>
        <w:t>.</w:t>
      </w:r>
    </w:p>
    <w:p w14:paraId="585E8E3A" w14:textId="77777777" w:rsidR="00D54EB3" w:rsidRPr="00E269EA" w:rsidRDefault="00D54EB3" w:rsidP="000E1AC2">
      <w:pPr>
        <w:rPr>
          <w:rFonts w:cs="Arial"/>
          <w:sz w:val="18"/>
          <w:szCs w:val="18"/>
        </w:rPr>
      </w:pPr>
    </w:p>
    <w:p w14:paraId="3E8328B4" w14:textId="6D6F9E03" w:rsidR="00093073" w:rsidRPr="00E269EA" w:rsidRDefault="00093073" w:rsidP="00093073">
      <w:pPr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House Rules</w:t>
      </w:r>
    </w:p>
    <w:p w14:paraId="6E0DC941" w14:textId="77777777" w:rsidR="00823C20" w:rsidRPr="00E269EA" w:rsidRDefault="00823C20" w:rsidP="00093073">
      <w:pPr>
        <w:rPr>
          <w:rFonts w:cs="Arial"/>
          <w:b/>
          <w:sz w:val="18"/>
          <w:szCs w:val="18"/>
        </w:rPr>
      </w:pPr>
    </w:p>
    <w:p w14:paraId="48BD4EDE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o one, except invited guests and speakers, shall be permitted to attend any meeting without confirming membership.</w:t>
      </w:r>
    </w:p>
    <w:p w14:paraId="21876D72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o person, other than members, shall be seated with the voting body.</w:t>
      </w:r>
    </w:p>
    <w:p w14:paraId="637E7D3D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o person shall be entitled to speak until he or she rises, obtains recognition from the Presiding Officer, and states his or her name. Speakers should address the Chair.</w:t>
      </w:r>
    </w:p>
    <w:p w14:paraId="06976A4D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o person may speak longer than two minutes without the consent of the members. This is to be enforced by the Vice President.</w:t>
      </w:r>
    </w:p>
    <w:p w14:paraId="79D5B6FA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ll motions presented from the floor shall be presented in writing to the Recording Secretary.</w:t>
      </w:r>
    </w:p>
    <w:p w14:paraId="16D99F11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fter a motion is made and seconded, it shall be stated by the Presiding Officer before it is open for discussion or debate. There shall be no discussion until there is a motion on the floor.</w:t>
      </w:r>
    </w:p>
    <w:p w14:paraId="35B80799" w14:textId="77777777" w:rsidR="00093073" w:rsidRPr="00E269EA" w:rsidRDefault="00093073" w:rsidP="00093073">
      <w:pPr>
        <w:pStyle w:val="ListParagraph"/>
        <w:numPr>
          <w:ilvl w:val="0"/>
          <w:numId w:val="46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The Chair shall announce the results of the vote on each question.</w:t>
      </w:r>
    </w:p>
    <w:p w14:paraId="700849CD" w14:textId="77777777" w:rsidR="0065692C" w:rsidRPr="00E269EA" w:rsidRDefault="0065692C" w:rsidP="00093073">
      <w:pPr>
        <w:rPr>
          <w:rFonts w:cs="Arial"/>
          <w:sz w:val="18"/>
          <w:szCs w:val="18"/>
        </w:rPr>
      </w:pPr>
    </w:p>
    <w:p w14:paraId="090439C8" w14:textId="21EEBFAC" w:rsidR="000E1AC2" w:rsidRPr="00E269EA" w:rsidRDefault="000E1AC2" w:rsidP="000E1AC2">
      <w:pPr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 xml:space="preserve">Review of the </w:t>
      </w:r>
      <w:r w:rsidR="00830294" w:rsidRPr="00E269EA">
        <w:rPr>
          <w:rFonts w:cs="Arial"/>
          <w:b/>
          <w:sz w:val="18"/>
          <w:szCs w:val="18"/>
        </w:rPr>
        <w:t xml:space="preserve">Annual </w:t>
      </w:r>
      <w:r w:rsidR="000A2DAD" w:rsidRPr="00E269EA">
        <w:rPr>
          <w:rFonts w:cs="Arial"/>
          <w:b/>
          <w:sz w:val="18"/>
          <w:szCs w:val="18"/>
        </w:rPr>
        <w:t>Busi</w:t>
      </w:r>
      <w:r w:rsidR="00E36D47" w:rsidRPr="00E269EA">
        <w:rPr>
          <w:rFonts w:cs="Arial"/>
          <w:b/>
          <w:sz w:val="18"/>
          <w:szCs w:val="18"/>
        </w:rPr>
        <w:t xml:space="preserve">ness Meeting Minutes – </w:t>
      </w:r>
      <w:r w:rsidR="00B6610C" w:rsidRPr="00E269EA">
        <w:rPr>
          <w:rFonts w:cs="Arial"/>
          <w:b/>
          <w:sz w:val="18"/>
          <w:szCs w:val="18"/>
        </w:rPr>
        <w:t>September 26, 2020</w:t>
      </w:r>
      <w:r w:rsidR="00233C9E" w:rsidRPr="00E269EA">
        <w:rPr>
          <w:rFonts w:cs="Arial"/>
          <w:b/>
          <w:sz w:val="18"/>
          <w:szCs w:val="18"/>
        </w:rPr>
        <w:t xml:space="preserve"> </w:t>
      </w:r>
    </w:p>
    <w:p w14:paraId="5F3BE31A" w14:textId="77777777" w:rsidR="00823C20" w:rsidRPr="00E269EA" w:rsidRDefault="00823C20" w:rsidP="000E1AC2">
      <w:pPr>
        <w:rPr>
          <w:rFonts w:cs="Arial"/>
          <w:b/>
          <w:sz w:val="18"/>
          <w:szCs w:val="18"/>
        </w:rPr>
      </w:pPr>
    </w:p>
    <w:p w14:paraId="02296E53" w14:textId="3D374880" w:rsidR="000A2DAD" w:rsidRPr="00E269EA" w:rsidRDefault="00DD2A7F" w:rsidP="000E1AC2">
      <w:pPr>
        <w:pStyle w:val="ListParagraph"/>
        <w:numPr>
          <w:ilvl w:val="0"/>
          <w:numId w:val="44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Motion</w:t>
      </w:r>
      <w:r w:rsidR="00233C9E" w:rsidRPr="00E269EA">
        <w:rPr>
          <w:rFonts w:cs="Arial"/>
          <w:sz w:val="18"/>
          <w:szCs w:val="18"/>
        </w:rPr>
        <w:t xml:space="preserve"> to approve</w:t>
      </w:r>
      <w:r w:rsidR="000E1AC2" w:rsidRPr="00E269EA">
        <w:rPr>
          <w:rFonts w:cs="Arial"/>
          <w:sz w:val="18"/>
          <w:szCs w:val="18"/>
        </w:rPr>
        <w:t xml:space="preserve"> the minutes </w:t>
      </w:r>
      <w:r w:rsidRPr="00E269EA">
        <w:rPr>
          <w:rFonts w:cs="Arial"/>
          <w:sz w:val="18"/>
          <w:szCs w:val="18"/>
        </w:rPr>
        <w:t xml:space="preserve">by Ryan Wood </w:t>
      </w:r>
      <w:r w:rsidR="000E1AC2" w:rsidRPr="00E269EA">
        <w:rPr>
          <w:rFonts w:cs="Arial"/>
          <w:sz w:val="18"/>
          <w:szCs w:val="18"/>
        </w:rPr>
        <w:t>and was seconded</w:t>
      </w:r>
      <w:r w:rsidR="00233C9E" w:rsidRPr="00E269EA">
        <w:rPr>
          <w:rFonts w:cs="Arial"/>
          <w:sz w:val="18"/>
          <w:szCs w:val="18"/>
        </w:rPr>
        <w:t xml:space="preserve"> – </w:t>
      </w:r>
      <w:r w:rsidRPr="00E269EA">
        <w:rPr>
          <w:rFonts w:cs="Arial"/>
          <w:sz w:val="18"/>
          <w:szCs w:val="18"/>
        </w:rPr>
        <w:t>Motion a</w:t>
      </w:r>
      <w:r w:rsidR="00233C9E" w:rsidRPr="00E269EA">
        <w:rPr>
          <w:rFonts w:cs="Arial"/>
          <w:sz w:val="18"/>
          <w:szCs w:val="18"/>
        </w:rPr>
        <w:t>pproved.</w:t>
      </w:r>
    </w:p>
    <w:p w14:paraId="0A7A1044" w14:textId="77777777" w:rsidR="0065692C" w:rsidRPr="00E269EA" w:rsidRDefault="0065692C" w:rsidP="0065692C">
      <w:pPr>
        <w:ind w:firstLine="361"/>
        <w:rPr>
          <w:rFonts w:cs="Arial"/>
          <w:sz w:val="18"/>
          <w:szCs w:val="18"/>
        </w:rPr>
      </w:pPr>
    </w:p>
    <w:p w14:paraId="07CEB755" w14:textId="3F5FA9CB" w:rsidR="000A2DAD" w:rsidRPr="00E269EA" w:rsidRDefault="000A2DAD" w:rsidP="00093073">
      <w:pPr>
        <w:rPr>
          <w:rFonts w:cs="Arial"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Reports</w:t>
      </w:r>
      <w:r w:rsidR="006A5D21" w:rsidRPr="00E269EA">
        <w:rPr>
          <w:rFonts w:cs="Arial"/>
          <w:b/>
          <w:sz w:val="18"/>
          <w:szCs w:val="18"/>
        </w:rPr>
        <w:t>:</w:t>
      </w:r>
      <w:r w:rsidR="00093073" w:rsidRPr="00E269EA">
        <w:rPr>
          <w:rFonts w:cs="Arial"/>
          <w:b/>
          <w:sz w:val="18"/>
          <w:szCs w:val="18"/>
        </w:rPr>
        <w:t xml:space="preserve"> </w:t>
      </w:r>
      <w:r w:rsidR="00093073" w:rsidRPr="00E269EA">
        <w:rPr>
          <w:rFonts w:cs="Arial"/>
          <w:sz w:val="18"/>
          <w:szCs w:val="18"/>
        </w:rPr>
        <w:t xml:space="preserve">Approved by </w:t>
      </w:r>
      <w:r w:rsidR="00823C20" w:rsidRPr="00E269EA">
        <w:rPr>
          <w:rFonts w:cs="Arial"/>
          <w:sz w:val="18"/>
          <w:szCs w:val="18"/>
        </w:rPr>
        <w:t>C</w:t>
      </w:r>
      <w:r w:rsidR="00093073" w:rsidRPr="00E269EA">
        <w:rPr>
          <w:rFonts w:cs="Arial"/>
          <w:sz w:val="18"/>
          <w:szCs w:val="18"/>
        </w:rPr>
        <w:t>onsent</w:t>
      </w:r>
    </w:p>
    <w:p w14:paraId="54019B13" w14:textId="77777777" w:rsidR="00823C20" w:rsidRPr="00E269EA" w:rsidRDefault="00823C20" w:rsidP="00093073">
      <w:pPr>
        <w:rPr>
          <w:rFonts w:cs="Arial"/>
          <w:b/>
          <w:sz w:val="18"/>
          <w:szCs w:val="18"/>
        </w:rPr>
      </w:pPr>
    </w:p>
    <w:p w14:paraId="205BEBF2" w14:textId="77777777" w:rsidR="001D1F03" w:rsidRPr="00E269EA" w:rsidRDefault="001D1F03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resident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  <w:t>Emily Slaven</w:t>
      </w:r>
    </w:p>
    <w:p w14:paraId="017776B7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Ethics Committee</w:t>
      </w:r>
    </w:p>
    <w:p w14:paraId="5F120838" w14:textId="77777777" w:rsidR="000A2DAD" w:rsidRPr="00E269EA" w:rsidRDefault="00D329AD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Vice President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0A2DAD" w:rsidRPr="00E269EA">
        <w:rPr>
          <w:rFonts w:cs="Arial"/>
          <w:sz w:val="18"/>
          <w:szCs w:val="18"/>
        </w:rPr>
        <w:tab/>
      </w:r>
      <w:r w:rsidR="000A2DAD" w:rsidRPr="00E269EA">
        <w:rPr>
          <w:rFonts w:cs="Arial"/>
          <w:sz w:val="18"/>
          <w:szCs w:val="18"/>
        </w:rPr>
        <w:tab/>
      </w:r>
      <w:r w:rsidR="000A2DAD" w:rsidRPr="00E269EA">
        <w:rPr>
          <w:rFonts w:cs="Arial"/>
          <w:sz w:val="18"/>
          <w:szCs w:val="18"/>
        </w:rPr>
        <w:tab/>
      </w:r>
      <w:r w:rsidR="0065692C" w:rsidRPr="00E269EA">
        <w:rPr>
          <w:rFonts w:cs="Arial"/>
          <w:sz w:val="18"/>
          <w:szCs w:val="18"/>
        </w:rPr>
        <w:tab/>
      </w:r>
      <w:r w:rsidR="00CA5D4F" w:rsidRPr="00E269EA">
        <w:rPr>
          <w:rFonts w:cs="Arial"/>
          <w:sz w:val="18"/>
          <w:szCs w:val="18"/>
        </w:rPr>
        <w:t>Nate Nevin</w:t>
      </w:r>
    </w:p>
    <w:p w14:paraId="51D23FF5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wards Committee</w:t>
      </w:r>
    </w:p>
    <w:p w14:paraId="09EC89BA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onference Committee</w:t>
      </w:r>
    </w:p>
    <w:p w14:paraId="526C5160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ontinuing Education Review Committee – No Report</w:t>
      </w:r>
    </w:p>
    <w:p w14:paraId="207AC18B" w14:textId="77777777" w:rsidR="00B6610C" w:rsidRPr="00E269EA" w:rsidRDefault="00B6610C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Recording Secretary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  <w:t>Connie Crump</w:t>
      </w:r>
    </w:p>
    <w:p w14:paraId="205FBA07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ractice &amp; Payment Committee</w:t>
      </w:r>
    </w:p>
    <w:p w14:paraId="137071CB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Orthopaedic &amp; Manual Therapy SIG</w:t>
      </w:r>
    </w:p>
    <w:p w14:paraId="5BCA24A7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ain SIG</w:t>
      </w:r>
    </w:p>
    <w:p w14:paraId="74ED0570" w14:textId="5CA708EF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ediatric SIG</w:t>
      </w:r>
    </w:p>
    <w:p w14:paraId="0F0E9B49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43F693AC" w14:textId="77777777" w:rsidR="00B6610C" w:rsidRPr="00E269EA" w:rsidRDefault="00B6610C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Membership </w:t>
      </w:r>
      <w:r w:rsidR="0003054E" w:rsidRPr="00E269EA">
        <w:rPr>
          <w:rFonts w:cs="Arial"/>
          <w:sz w:val="18"/>
          <w:szCs w:val="18"/>
        </w:rPr>
        <w:t>Director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  <w:t>Chris Gales</w:t>
      </w:r>
    </w:p>
    <w:p w14:paraId="658BFC3B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ominating Committee</w:t>
      </w:r>
    </w:p>
    <w:p w14:paraId="46585FF7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ublic Relations Committee</w:t>
      </w:r>
    </w:p>
    <w:p w14:paraId="47665C39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Service Committee</w:t>
      </w:r>
    </w:p>
    <w:p w14:paraId="3CECDA36" w14:textId="77777777" w:rsidR="003D22A9" w:rsidRPr="00E269EA" w:rsidRDefault="003D22A9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Treasurer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073CEC" w:rsidRPr="00E269EA">
        <w:rPr>
          <w:rFonts w:cs="Arial"/>
          <w:sz w:val="18"/>
          <w:szCs w:val="18"/>
        </w:rPr>
        <w:t>Matt Zaudtke</w:t>
      </w:r>
    </w:p>
    <w:p w14:paraId="657C2BD9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AC</w:t>
      </w:r>
    </w:p>
    <w:p w14:paraId="67AB02B0" w14:textId="77777777" w:rsidR="00E46239" w:rsidRPr="00E269EA" w:rsidRDefault="00E46239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hief Delegate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073CEC" w:rsidRPr="00E269EA">
        <w:rPr>
          <w:rFonts w:cs="Arial"/>
          <w:sz w:val="18"/>
          <w:szCs w:val="18"/>
        </w:rPr>
        <w:t>Blair Frye</w:t>
      </w:r>
    </w:p>
    <w:p w14:paraId="2693187E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State Legislative Committee</w:t>
      </w:r>
    </w:p>
    <w:p w14:paraId="741F6B98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Federal Affairs Liaison (FAL)</w:t>
      </w:r>
    </w:p>
    <w:p w14:paraId="746F8D8B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Bylaws Committee</w:t>
      </w:r>
    </w:p>
    <w:p w14:paraId="7695F9EA" w14:textId="77777777" w:rsidR="0065692C" w:rsidRPr="00E269EA" w:rsidRDefault="0065692C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Director at Large - </w:t>
      </w:r>
      <w:r w:rsidR="00D329AD" w:rsidRPr="00E269EA">
        <w:rPr>
          <w:rFonts w:cs="Arial"/>
          <w:sz w:val="18"/>
          <w:szCs w:val="18"/>
        </w:rPr>
        <w:t>Central</w:t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E46239" w:rsidRPr="00E269EA">
        <w:rPr>
          <w:rFonts w:cs="Arial"/>
          <w:sz w:val="18"/>
          <w:szCs w:val="18"/>
        </w:rPr>
        <w:tab/>
      </w:r>
      <w:r w:rsidR="00B6610C" w:rsidRPr="00E269EA">
        <w:rPr>
          <w:rFonts w:cs="Arial"/>
          <w:sz w:val="18"/>
          <w:szCs w:val="18"/>
        </w:rPr>
        <w:t>Kevin Sanborn</w:t>
      </w:r>
    </w:p>
    <w:p w14:paraId="72A17FEA" w14:textId="77777777" w:rsidR="001C2760" w:rsidRPr="00E269EA" w:rsidRDefault="001C2760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Director at Large – North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EA4102" w:rsidRPr="00E269EA">
        <w:rPr>
          <w:rFonts w:cs="Arial"/>
          <w:sz w:val="18"/>
          <w:szCs w:val="18"/>
        </w:rPr>
        <w:t>Bryan Bourcier</w:t>
      </w:r>
    </w:p>
    <w:p w14:paraId="38B5223A" w14:textId="77777777" w:rsidR="00C050F9" w:rsidRPr="00E269EA" w:rsidRDefault="0065692C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Director at Large - </w:t>
      </w:r>
      <w:r w:rsidR="00D329AD" w:rsidRPr="00E269EA">
        <w:rPr>
          <w:rFonts w:cs="Arial"/>
          <w:sz w:val="18"/>
          <w:szCs w:val="18"/>
        </w:rPr>
        <w:t>South</w:t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D329AD" w:rsidRPr="00E269EA">
        <w:rPr>
          <w:rFonts w:cs="Arial"/>
          <w:sz w:val="18"/>
          <w:szCs w:val="18"/>
        </w:rPr>
        <w:tab/>
      </w:r>
      <w:r w:rsidR="00E46239" w:rsidRPr="00E269EA">
        <w:rPr>
          <w:rFonts w:cs="Arial"/>
          <w:sz w:val="18"/>
          <w:szCs w:val="18"/>
        </w:rPr>
        <w:tab/>
      </w:r>
      <w:r w:rsidR="00B6610C" w:rsidRPr="00E269EA">
        <w:rPr>
          <w:rFonts w:cs="Arial"/>
          <w:sz w:val="18"/>
          <w:szCs w:val="18"/>
        </w:rPr>
        <w:t>Kelly Clark</w:t>
      </w:r>
      <w:r w:rsidR="00E36D47" w:rsidRPr="00E269EA">
        <w:rPr>
          <w:rFonts w:cs="Arial"/>
          <w:sz w:val="18"/>
          <w:szCs w:val="18"/>
        </w:rPr>
        <w:t xml:space="preserve"> </w:t>
      </w:r>
    </w:p>
    <w:p w14:paraId="17EEEC68" w14:textId="77777777" w:rsidR="001C2760" w:rsidRPr="00E269EA" w:rsidRDefault="001C2760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ew Professional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B6610C" w:rsidRPr="00E269EA">
        <w:rPr>
          <w:rFonts w:cs="Arial"/>
          <w:sz w:val="18"/>
          <w:szCs w:val="18"/>
        </w:rPr>
        <w:t>Kate Zenker</w:t>
      </w:r>
    </w:p>
    <w:p w14:paraId="43F00362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ore Ambassador</w:t>
      </w:r>
    </w:p>
    <w:p w14:paraId="69BEA9E1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ew Professional SIG</w:t>
      </w:r>
    </w:p>
    <w:p w14:paraId="5288106D" w14:textId="77777777" w:rsidR="00E5781C" w:rsidRPr="00E269EA" w:rsidRDefault="00E5781C" w:rsidP="00E5781C">
      <w:pPr>
        <w:pStyle w:val="ListParagraph"/>
        <w:numPr>
          <w:ilvl w:val="1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Student SIG</w:t>
      </w:r>
    </w:p>
    <w:p w14:paraId="48EB10D2" w14:textId="77777777" w:rsidR="001C2760" w:rsidRPr="00E269EA" w:rsidRDefault="001C2760" w:rsidP="0065692C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TA Caucus Representative</w:t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Pr="00E269EA">
        <w:rPr>
          <w:rFonts w:cs="Arial"/>
          <w:sz w:val="18"/>
          <w:szCs w:val="18"/>
        </w:rPr>
        <w:tab/>
      </w:r>
      <w:r w:rsidR="00B818F6" w:rsidRPr="00E269EA">
        <w:rPr>
          <w:rFonts w:cs="Arial"/>
          <w:sz w:val="18"/>
          <w:szCs w:val="18"/>
        </w:rPr>
        <w:t>Rochelle Hawkins</w:t>
      </w:r>
    </w:p>
    <w:p w14:paraId="7CF11F5A" w14:textId="77777777" w:rsidR="00E46239" w:rsidRPr="00E269EA" w:rsidRDefault="00B818F6" w:rsidP="00B818F6">
      <w:pPr>
        <w:pStyle w:val="ListParagraph"/>
        <w:numPr>
          <w:ilvl w:val="0"/>
          <w:numId w:val="16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Practice &amp; </w:t>
      </w:r>
      <w:r w:rsidR="006967AD" w:rsidRPr="00E269EA">
        <w:rPr>
          <w:rFonts w:cs="Arial"/>
          <w:sz w:val="18"/>
          <w:szCs w:val="18"/>
        </w:rPr>
        <w:t>Payment</w:t>
      </w:r>
      <w:r w:rsidR="00E46239" w:rsidRPr="00E269EA">
        <w:rPr>
          <w:rFonts w:cs="Arial"/>
          <w:sz w:val="18"/>
          <w:szCs w:val="18"/>
        </w:rPr>
        <w:t xml:space="preserve"> </w:t>
      </w:r>
      <w:r w:rsidR="006A48B2" w:rsidRPr="00E269EA">
        <w:rPr>
          <w:rFonts w:cs="Arial"/>
          <w:sz w:val="18"/>
          <w:szCs w:val="18"/>
        </w:rPr>
        <w:t>Specialist</w:t>
      </w:r>
      <w:r w:rsidR="00073CEC" w:rsidRPr="00E269EA">
        <w:rPr>
          <w:rFonts w:cs="Arial"/>
          <w:sz w:val="18"/>
          <w:szCs w:val="18"/>
        </w:rPr>
        <w:tab/>
      </w:r>
      <w:r w:rsidR="00073CEC" w:rsidRPr="00E269EA">
        <w:rPr>
          <w:rFonts w:cs="Arial"/>
          <w:sz w:val="18"/>
          <w:szCs w:val="18"/>
        </w:rPr>
        <w:tab/>
      </w:r>
      <w:r w:rsidR="006967AD" w:rsidRPr="00E269EA">
        <w:rPr>
          <w:rFonts w:cs="Arial"/>
          <w:sz w:val="18"/>
          <w:szCs w:val="18"/>
        </w:rPr>
        <w:tab/>
      </w:r>
      <w:r w:rsidR="006967AD" w:rsidRPr="00E269EA">
        <w:rPr>
          <w:rFonts w:cs="Arial"/>
          <w:sz w:val="18"/>
          <w:szCs w:val="18"/>
        </w:rPr>
        <w:tab/>
      </w:r>
      <w:r w:rsidR="006967AD" w:rsidRPr="00E269EA">
        <w:rPr>
          <w:rFonts w:cs="Arial"/>
          <w:sz w:val="18"/>
          <w:szCs w:val="18"/>
        </w:rPr>
        <w:tab/>
      </w:r>
      <w:r w:rsidR="006967AD" w:rsidRPr="00E269EA">
        <w:rPr>
          <w:rFonts w:cs="Arial"/>
          <w:sz w:val="18"/>
          <w:szCs w:val="18"/>
        </w:rPr>
        <w:tab/>
      </w:r>
      <w:r w:rsidR="006967AD" w:rsidRPr="00E269EA">
        <w:rPr>
          <w:rFonts w:cs="Arial"/>
          <w:sz w:val="18"/>
          <w:szCs w:val="18"/>
        </w:rPr>
        <w:tab/>
      </w:r>
      <w:r w:rsidR="00EA4102" w:rsidRPr="00E269EA">
        <w:rPr>
          <w:rFonts w:cs="Arial"/>
          <w:sz w:val="18"/>
          <w:szCs w:val="18"/>
        </w:rPr>
        <w:t>Andrea Lausch</w:t>
      </w:r>
    </w:p>
    <w:p w14:paraId="494CC272" w14:textId="77777777" w:rsidR="003D22A9" w:rsidRPr="00E269EA" w:rsidRDefault="003D22A9" w:rsidP="000E44F3">
      <w:pPr>
        <w:ind w:left="5" w:firstLine="1"/>
        <w:rPr>
          <w:rFonts w:cs="Arial"/>
          <w:b/>
          <w:color w:val="000000"/>
          <w:sz w:val="18"/>
          <w:szCs w:val="18"/>
        </w:rPr>
      </w:pPr>
    </w:p>
    <w:p w14:paraId="20CC67E8" w14:textId="77777777" w:rsidR="00E5781C" w:rsidRPr="00E269EA" w:rsidRDefault="00E5781C" w:rsidP="000E44F3">
      <w:pPr>
        <w:ind w:left="5" w:firstLine="1"/>
        <w:rPr>
          <w:rFonts w:cs="Arial"/>
          <w:b/>
          <w:color w:val="000000"/>
          <w:sz w:val="18"/>
          <w:szCs w:val="18"/>
        </w:rPr>
      </w:pPr>
      <w:r w:rsidRPr="00E269EA">
        <w:rPr>
          <w:rFonts w:cs="Arial"/>
          <w:b/>
          <w:color w:val="000000"/>
          <w:sz w:val="18"/>
          <w:szCs w:val="18"/>
        </w:rPr>
        <w:t>UNFINISHED BUSINESS</w:t>
      </w:r>
    </w:p>
    <w:p w14:paraId="5CBAF69D" w14:textId="77777777" w:rsidR="00E5781C" w:rsidRPr="00E269EA" w:rsidRDefault="00E5781C" w:rsidP="000E44F3">
      <w:pPr>
        <w:ind w:left="5" w:firstLine="1"/>
        <w:rPr>
          <w:rFonts w:cs="Arial"/>
          <w:b/>
          <w:color w:val="000000"/>
          <w:sz w:val="18"/>
          <w:szCs w:val="18"/>
        </w:rPr>
      </w:pPr>
    </w:p>
    <w:p w14:paraId="0B93BBE1" w14:textId="77777777" w:rsidR="00E5781C" w:rsidRPr="00E269EA" w:rsidRDefault="00E5781C" w:rsidP="00E5781C">
      <w:pPr>
        <w:pStyle w:val="ListParagraph"/>
        <w:numPr>
          <w:ilvl w:val="0"/>
          <w:numId w:val="40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Continuing Education Tracking Mechanism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Emily Slaven</w:t>
      </w:r>
    </w:p>
    <w:p w14:paraId="3D9B6E38" w14:textId="4CC78A72" w:rsidR="00027841" w:rsidRPr="00E269EA" w:rsidRDefault="001C6F1D" w:rsidP="00823C20">
      <w:pPr>
        <w:pStyle w:val="ListParagraph"/>
        <w:numPr>
          <w:ilvl w:val="1"/>
          <w:numId w:val="3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Information item</w:t>
      </w:r>
      <w:r w:rsidR="00027841" w:rsidRPr="00E269EA">
        <w:rPr>
          <w:rFonts w:cs="Arial"/>
          <w:sz w:val="18"/>
          <w:szCs w:val="18"/>
        </w:rPr>
        <w:t xml:space="preserve">: </w:t>
      </w:r>
      <w:r w:rsidR="006C00D5" w:rsidRPr="00E269EA">
        <w:rPr>
          <w:rFonts w:cs="Arial"/>
          <w:sz w:val="18"/>
          <w:szCs w:val="18"/>
        </w:rPr>
        <w:t xml:space="preserve">Two options already exist.  </w:t>
      </w:r>
      <w:r w:rsidR="00DD2A7F" w:rsidRPr="00E269EA">
        <w:rPr>
          <w:rFonts w:cs="Arial"/>
          <w:sz w:val="18"/>
          <w:szCs w:val="18"/>
        </w:rPr>
        <w:t>An excel sheet</w:t>
      </w:r>
      <w:r w:rsidRPr="00E269EA">
        <w:rPr>
          <w:rFonts w:cs="Arial"/>
          <w:sz w:val="18"/>
          <w:szCs w:val="18"/>
        </w:rPr>
        <w:t xml:space="preserve"> is posted/available </w:t>
      </w:r>
      <w:r w:rsidR="00233C9E" w:rsidRPr="00E269EA">
        <w:rPr>
          <w:rFonts w:cs="Arial"/>
          <w:sz w:val="18"/>
          <w:szCs w:val="18"/>
        </w:rPr>
        <w:t>on the IPLA website.</w:t>
      </w:r>
      <w:r w:rsidR="006C00D5" w:rsidRPr="00E269EA">
        <w:rPr>
          <w:rFonts w:cs="Arial"/>
          <w:sz w:val="18"/>
          <w:szCs w:val="18"/>
        </w:rPr>
        <w:t xml:space="preserve"> </w:t>
      </w:r>
      <w:r w:rsidR="00233C9E" w:rsidRPr="00E269EA">
        <w:rPr>
          <w:rFonts w:cs="Arial"/>
          <w:sz w:val="18"/>
          <w:szCs w:val="18"/>
        </w:rPr>
        <w:t xml:space="preserve"> </w:t>
      </w:r>
      <w:r w:rsidRPr="00E269EA">
        <w:rPr>
          <w:rFonts w:cs="Arial"/>
          <w:sz w:val="18"/>
          <w:szCs w:val="18"/>
        </w:rPr>
        <w:t>Additionally</w:t>
      </w:r>
      <w:r w:rsidR="00233C9E" w:rsidRPr="00E269EA">
        <w:rPr>
          <w:rFonts w:cs="Arial"/>
          <w:sz w:val="18"/>
          <w:szCs w:val="18"/>
        </w:rPr>
        <w:t>,</w:t>
      </w:r>
      <w:r w:rsidRPr="00E269EA">
        <w:rPr>
          <w:rFonts w:cs="Arial"/>
          <w:sz w:val="18"/>
          <w:szCs w:val="18"/>
        </w:rPr>
        <w:t xml:space="preserve"> the</w:t>
      </w:r>
      <w:r w:rsidR="00233C9E" w:rsidRPr="00E269EA">
        <w:rPr>
          <w:rFonts w:cs="Arial"/>
          <w:sz w:val="18"/>
          <w:szCs w:val="18"/>
        </w:rPr>
        <w:t xml:space="preserve"> APTA Learning Center </w:t>
      </w:r>
      <w:r w:rsidRPr="00E269EA">
        <w:rPr>
          <w:rFonts w:cs="Arial"/>
          <w:sz w:val="18"/>
          <w:szCs w:val="18"/>
        </w:rPr>
        <w:t xml:space="preserve">website </w:t>
      </w:r>
      <w:r w:rsidR="00233C9E" w:rsidRPr="00E269EA">
        <w:rPr>
          <w:rFonts w:cs="Arial"/>
          <w:sz w:val="18"/>
          <w:szCs w:val="18"/>
        </w:rPr>
        <w:t xml:space="preserve">allows </w:t>
      </w:r>
      <w:r w:rsidR="006C00D5" w:rsidRPr="00E269EA">
        <w:rPr>
          <w:rFonts w:cs="Arial"/>
          <w:sz w:val="18"/>
          <w:szCs w:val="18"/>
        </w:rPr>
        <w:t xml:space="preserve">for </w:t>
      </w:r>
      <w:r w:rsidR="00233C9E" w:rsidRPr="00E269EA">
        <w:rPr>
          <w:rFonts w:cs="Arial"/>
          <w:sz w:val="18"/>
          <w:szCs w:val="18"/>
        </w:rPr>
        <w:t>uploading certificate</w:t>
      </w:r>
      <w:r w:rsidRPr="00E269EA">
        <w:rPr>
          <w:rFonts w:cs="Arial"/>
          <w:sz w:val="18"/>
          <w:szCs w:val="18"/>
        </w:rPr>
        <w:t>s</w:t>
      </w:r>
      <w:r w:rsidR="00233C9E" w:rsidRPr="00E269EA">
        <w:rPr>
          <w:rFonts w:cs="Arial"/>
          <w:sz w:val="18"/>
          <w:szCs w:val="18"/>
        </w:rPr>
        <w:t xml:space="preserve"> (</w:t>
      </w:r>
      <w:r w:rsidRPr="00E269EA">
        <w:rPr>
          <w:rFonts w:cs="Arial"/>
          <w:sz w:val="18"/>
          <w:szCs w:val="18"/>
        </w:rPr>
        <w:t xml:space="preserve">see the </w:t>
      </w:r>
      <w:r w:rsidR="00233C9E" w:rsidRPr="00E269EA">
        <w:rPr>
          <w:rFonts w:cs="Arial"/>
          <w:sz w:val="18"/>
          <w:szCs w:val="18"/>
        </w:rPr>
        <w:t xml:space="preserve">Continuing </w:t>
      </w:r>
      <w:r w:rsidRPr="00E269EA">
        <w:rPr>
          <w:rFonts w:cs="Arial"/>
          <w:sz w:val="18"/>
          <w:szCs w:val="18"/>
        </w:rPr>
        <w:t>E</w:t>
      </w:r>
      <w:r w:rsidR="00233C9E" w:rsidRPr="00E269EA">
        <w:rPr>
          <w:rFonts w:cs="Arial"/>
          <w:sz w:val="18"/>
          <w:szCs w:val="18"/>
        </w:rPr>
        <w:t>ducation se</w:t>
      </w:r>
      <w:r w:rsidRPr="00E269EA">
        <w:rPr>
          <w:rFonts w:cs="Arial"/>
          <w:sz w:val="18"/>
          <w:szCs w:val="18"/>
        </w:rPr>
        <w:t>ction</w:t>
      </w:r>
      <w:r w:rsidR="00233C9E" w:rsidRPr="00E269EA">
        <w:rPr>
          <w:rFonts w:cs="Arial"/>
          <w:sz w:val="18"/>
          <w:szCs w:val="18"/>
        </w:rPr>
        <w:t>).</w:t>
      </w:r>
      <w:r w:rsidR="006C00D5" w:rsidRPr="00E269EA">
        <w:rPr>
          <w:rFonts w:cs="Arial"/>
          <w:sz w:val="18"/>
          <w:szCs w:val="18"/>
        </w:rPr>
        <w:t xml:space="preserve"> </w:t>
      </w:r>
      <w:r w:rsidR="00233C9E" w:rsidRPr="00E269EA">
        <w:rPr>
          <w:rFonts w:cs="Arial"/>
          <w:sz w:val="18"/>
          <w:szCs w:val="18"/>
        </w:rPr>
        <w:t xml:space="preserve"> These </w:t>
      </w:r>
      <w:r w:rsidRPr="00E269EA">
        <w:rPr>
          <w:rFonts w:cs="Arial"/>
          <w:sz w:val="18"/>
          <w:szCs w:val="18"/>
        </w:rPr>
        <w:t xml:space="preserve">options </w:t>
      </w:r>
      <w:r w:rsidR="00233C9E" w:rsidRPr="00E269EA">
        <w:rPr>
          <w:rFonts w:cs="Arial"/>
          <w:sz w:val="18"/>
          <w:szCs w:val="18"/>
        </w:rPr>
        <w:t xml:space="preserve">have no cost </w:t>
      </w:r>
      <w:r w:rsidRPr="00E269EA">
        <w:rPr>
          <w:rFonts w:cs="Arial"/>
          <w:sz w:val="18"/>
          <w:szCs w:val="18"/>
        </w:rPr>
        <w:t xml:space="preserve">to APTA Indiana </w:t>
      </w:r>
      <w:r w:rsidR="00233C9E" w:rsidRPr="00E269EA">
        <w:rPr>
          <w:rFonts w:cs="Arial"/>
          <w:sz w:val="18"/>
          <w:szCs w:val="18"/>
        </w:rPr>
        <w:t xml:space="preserve">vs. employing a vendor </w:t>
      </w:r>
      <w:r w:rsidRPr="00E269EA">
        <w:rPr>
          <w:rFonts w:cs="Arial"/>
          <w:sz w:val="18"/>
          <w:szCs w:val="18"/>
        </w:rPr>
        <w:t>at</w:t>
      </w:r>
      <w:r w:rsidR="00233C9E" w:rsidRPr="00E269EA">
        <w:rPr>
          <w:rFonts w:cs="Arial"/>
          <w:sz w:val="18"/>
          <w:szCs w:val="18"/>
        </w:rPr>
        <w:t xml:space="preserve"> the chapter</w:t>
      </w:r>
      <w:r w:rsidRPr="00E269EA">
        <w:rPr>
          <w:rFonts w:cs="Arial"/>
          <w:sz w:val="18"/>
          <w:szCs w:val="18"/>
        </w:rPr>
        <w:t>’s</w:t>
      </w:r>
      <w:r w:rsidR="00233C9E" w:rsidRPr="00E269EA">
        <w:rPr>
          <w:rFonts w:cs="Arial"/>
          <w:sz w:val="18"/>
          <w:szCs w:val="18"/>
        </w:rPr>
        <w:t xml:space="preserve"> </w:t>
      </w:r>
      <w:r w:rsidRPr="00E269EA">
        <w:rPr>
          <w:rFonts w:cs="Arial"/>
          <w:sz w:val="18"/>
          <w:szCs w:val="18"/>
        </w:rPr>
        <w:t>expense</w:t>
      </w:r>
      <w:r w:rsidR="00233C9E" w:rsidRPr="00E269EA">
        <w:rPr>
          <w:rFonts w:cs="Arial"/>
          <w:sz w:val="18"/>
          <w:szCs w:val="18"/>
        </w:rPr>
        <w:t>.</w:t>
      </w:r>
    </w:p>
    <w:p w14:paraId="0EE03F20" w14:textId="77777777" w:rsidR="00E5781C" w:rsidRPr="00E269EA" w:rsidRDefault="00E5781C" w:rsidP="000E44F3">
      <w:pPr>
        <w:ind w:left="5" w:firstLine="1"/>
        <w:rPr>
          <w:rFonts w:cs="Arial"/>
          <w:b/>
          <w:color w:val="000000"/>
          <w:sz w:val="18"/>
          <w:szCs w:val="18"/>
        </w:rPr>
      </w:pPr>
    </w:p>
    <w:p w14:paraId="4BE26DDD" w14:textId="77777777" w:rsidR="000E44F3" w:rsidRPr="00E269EA" w:rsidRDefault="00A47C4F" w:rsidP="000E44F3">
      <w:pPr>
        <w:ind w:left="5" w:firstLine="1"/>
        <w:rPr>
          <w:rFonts w:cs="Arial"/>
          <w:b/>
          <w:color w:val="000000"/>
          <w:sz w:val="18"/>
          <w:szCs w:val="18"/>
        </w:rPr>
      </w:pPr>
      <w:r w:rsidRPr="00E269EA">
        <w:rPr>
          <w:rFonts w:cs="Arial"/>
          <w:b/>
          <w:color w:val="000000"/>
          <w:sz w:val="18"/>
          <w:szCs w:val="18"/>
        </w:rPr>
        <w:t>NEW BUSINESS</w:t>
      </w:r>
    </w:p>
    <w:p w14:paraId="489D9CD0" w14:textId="77777777" w:rsidR="000E44F3" w:rsidRPr="00E269EA" w:rsidRDefault="000E44F3" w:rsidP="000E44F3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</w:p>
    <w:p w14:paraId="6195B61F" w14:textId="77777777" w:rsidR="000E44F3" w:rsidRPr="00E269EA" w:rsidRDefault="000E44F3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President’s Report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="003A7D95" w:rsidRPr="00E269EA">
        <w:rPr>
          <w:rFonts w:cs="Arial"/>
          <w:b/>
          <w:sz w:val="18"/>
          <w:szCs w:val="18"/>
        </w:rPr>
        <w:t>Emily Slaven</w:t>
      </w:r>
    </w:p>
    <w:p w14:paraId="4778A5F1" w14:textId="2D4C2950" w:rsidR="00695913" w:rsidRPr="00E269EA" w:rsidRDefault="00093073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Verbal update </w:t>
      </w:r>
      <w:r w:rsidR="009212D4" w:rsidRPr="00E269EA">
        <w:rPr>
          <w:rFonts w:cs="Arial"/>
          <w:sz w:val="18"/>
          <w:szCs w:val="18"/>
        </w:rPr>
        <w:t>provided for 2021</w:t>
      </w:r>
      <w:r w:rsidR="00233C9E" w:rsidRPr="00E269EA">
        <w:rPr>
          <w:rFonts w:cs="Arial"/>
          <w:sz w:val="18"/>
          <w:szCs w:val="18"/>
        </w:rPr>
        <w:t xml:space="preserve">. </w:t>
      </w:r>
    </w:p>
    <w:p w14:paraId="5DD9B24F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7A82F0DA" w14:textId="77777777" w:rsidR="006A48B2" w:rsidRPr="00E269EA" w:rsidRDefault="009D1DE1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Nominating Committee Report - N</w:t>
      </w:r>
      <w:r w:rsidR="0065692C" w:rsidRPr="00E269EA">
        <w:rPr>
          <w:rFonts w:cs="Arial"/>
          <w:b/>
          <w:sz w:val="18"/>
          <w:szCs w:val="18"/>
        </w:rPr>
        <w:t xml:space="preserve">ominations </w:t>
      </w:r>
      <w:r w:rsidR="00695913" w:rsidRPr="00E269EA">
        <w:rPr>
          <w:rFonts w:cs="Arial"/>
          <w:b/>
          <w:sz w:val="18"/>
          <w:szCs w:val="18"/>
        </w:rPr>
        <w:t>f</w:t>
      </w:r>
      <w:r w:rsidR="0065692C" w:rsidRPr="00E269EA">
        <w:rPr>
          <w:rFonts w:cs="Arial"/>
          <w:b/>
          <w:sz w:val="18"/>
          <w:szCs w:val="18"/>
        </w:rPr>
        <w:t>rom the Floor</w:t>
      </w:r>
      <w:r w:rsidR="0065692C" w:rsidRPr="00E269EA">
        <w:rPr>
          <w:rFonts w:cs="Arial"/>
          <w:b/>
          <w:sz w:val="18"/>
          <w:szCs w:val="18"/>
        </w:rPr>
        <w:tab/>
      </w:r>
      <w:r w:rsidR="0065692C" w:rsidRPr="00E269EA">
        <w:rPr>
          <w:rFonts w:cs="Arial"/>
          <w:b/>
          <w:sz w:val="18"/>
          <w:szCs w:val="18"/>
        </w:rPr>
        <w:tab/>
      </w:r>
      <w:r w:rsidR="0065692C" w:rsidRPr="00E269EA">
        <w:rPr>
          <w:rFonts w:cs="Arial"/>
          <w:b/>
          <w:sz w:val="18"/>
          <w:szCs w:val="18"/>
        </w:rPr>
        <w:tab/>
      </w:r>
      <w:r w:rsidR="006A48B2" w:rsidRPr="00E269EA">
        <w:rPr>
          <w:rFonts w:cs="Arial"/>
          <w:b/>
          <w:sz w:val="18"/>
          <w:szCs w:val="18"/>
        </w:rPr>
        <w:t>Rochelle Hawkins</w:t>
      </w:r>
      <w:r w:rsidR="00BF1D7B" w:rsidRPr="00E269EA">
        <w:rPr>
          <w:rFonts w:cs="Arial"/>
          <w:b/>
          <w:sz w:val="18"/>
          <w:szCs w:val="18"/>
        </w:rPr>
        <w:tab/>
      </w:r>
    </w:p>
    <w:p w14:paraId="0C5EE764" w14:textId="77777777" w:rsidR="007121AC" w:rsidRPr="00E269EA" w:rsidRDefault="00093073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Thanked committee members</w:t>
      </w:r>
      <w:r w:rsidR="007121AC" w:rsidRPr="00E269EA">
        <w:rPr>
          <w:rFonts w:cs="Arial"/>
          <w:sz w:val="18"/>
          <w:szCs w:val="18"/>
        </w:rPr>
        <w:t>.</w:t>
      </w:r>
    </w:p>
    <w:p w14:paraId="2FDF951C" w14:textId="77777777" w:rsidR="00223C22" w:rsidRPr="00E269EA" w:rsidRDefault="00093073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R</w:t>
      </w:r>
      <w:r w:rsidR="00935008" w:rsidRPr="00E269EA">
        <w:rPr>
          <w:rFonts w:cs="Arial"/>
          <w:sz w:val="18"/>
          <w:szCs w:val="18"/>
        </w:rPr>
        <w:t>e</w:t>
      </w:r>
      <w:r w:rsidR="007121AC" w:rsidRPr="00E269EA">
        <w:rPr>
          <w:rFonts w:cs="Arial"/>
          <w:sz w:val="18"/>
          <w:szCs w:val="18"/>
        </w:rPr>
        <w:t xml:space="preserve">viewed </w:t>
      </w:r>
      <w:r w:rsidR="00935008" w:rsidRPr="00E269EA">
        <w:rPr>
          <w:rFonts w:cs="Arial"/>
          <w:sz w:val="18"/>
          <w:szCs w:val="18"/>
        </w:rPr>
        <w:t xml:space="preserve">the </w:t>
      </w:r>
      <w:r w:rsidR="007121AC" w:rsidRPr="00E269EA">
        <w:rPr>
          <w:rFonts w:cs="Arial"/>
          <w:sz w:val="18"/>
          <w:szCs w:val="18"/>
        </w:rPr>
        <w:t>candidate slate and the election timeline</w:t>
      </w:r>
      <w:r w:rsidR="00935008" w:rsidRPr="00E269EA">
        <w:rPr>
          <w:rFonts w:cs="Arial"/>
          <w:sz w:val="18"/>
          <w:szCs w:val="18"/>
        </w:rPr>
        <w:t xml:space="preserve">; no nominations </w:t>
      </w:r>
      <w:r w:rsidR="007121AC" w:rsidRPr="00E269EA">
        <w:rPr>
          <w:rFonts w:cs="Arial"/>
          <w:sz w:val="18"/>
          <w:szCs w:val="18"/>
        </w:rPr>
        <w:t xml:space="preserve">came </w:t>
      </w:r>
      <w:r w:rsidR="00935008" w:rsidRPr="00E269EA">
        <w:rPr>
          <w:rFonts w:cs="Arial"/>
          <w:sz w:val="18"/>
          <w:szCs w:val="18"/>
        </w:rPr>
        <w:t>from the floor.</w:t>
      </w:r>
      <w:r w:rsidR="007121AC" w:rsidRPr="00E269EA">
        <w:rPr>
          <w:rFonts w:cs="Arial"/>
          <w:sz w:val="18"/>
          <w:szCs w:val="18"/>
        </w:rPr>
        <w:t xml:space="preserve"> Nominations closed.</w:t>
      </w:r>
    </w:p>
    <w:p w14:paraId="2F682C56" w14:textId="039A6F26" w:rsidR="002379B5" w:rsidRPr="00E269EA" w:rsidRDefault="007121AC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Candidates addressed the membership from the podium. </w:t>
      </w:r>
    </w:p>
    <w:p w14:paraId="56A6AE3D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4A79BEED" w14:textId="77777777" w:rsidR="00CA5D4F" w:rsidRPr="00E269EA" w:rsidRDefault="006A48B2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Proposed Bylaw Amendments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Sean Bagbey</w:t>
      </w:r>
    </w:p>
    <w:p w14:paraId="3B9E6237" w14:textId="1E170C89" w:rsidR="00223C22" w:rsidRPr="00E269EA" w:rsidRDefault="00E4161C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mendment</w:t>
      </w:r>
      <w:r w:rsidR="00DD2A7F" w:rsidRPr="00E269EA">
        <w:rPr>
          <w:rFonts w:cs="Arial"/>
          <w:sz w:val="18"/>
          <w:szCs w:val="18"/>
        </w:rPr>
        <w:t xml:space="preserve"> </w:t>
      </w:r>
      <w:r w:rsidR="009501AE" w:rsidRPr="00E269EA">
        <w:rPr>
          <w:rFonts w:cs="Arial"/>
          <w:sz w:val="18"/>
          <w:szCs w:val="18"/>
        </w:rPr>
        <w:t xml:space="preserve">by Sean Bagbey for </w:t>
      </w:r>
      <w:r w:rsidR="001D3DBA" w:rsidRPr="00E269EA">
        <w:rPr>
          <w:rFonts w:cs="Arial"/>
          <w:sz w:val="18"/>
          <w:szCs w:val="18"/>
        </w:rPr>
        <w:t>A</w:t>
      </w:r>
      <w:r w:rsidR="002379B5" w:rsidRPr="00E269EA">
        <w:rPr>
          <w:rFonts w:cs="Arial"/>
          <w:sz w:val="18"/>
          <w:szCs w:val="18"/>
        </w:rPr>
        <w:t>rticle 1</w:t>
      </w:r>
      <w:r w:rsidR="001D3DBA" w:rsidRPr="00E269EA">
        <w:rPr>
          <w:rFonts w:cs="Arial"/>
          <w:sz w:val="18"/>
          <w:szCs w:val="18"/>
        </w:rPr>
        <w:t>1</w:t>
      </w:r>
      <w:r w:rsidR="002379B5" w:rsidRPr="00E269EA">
        <w:rPr>
          <w:rFonts w:cs="Arial"/>
          <w:sz w:val="18"/>
          <w:szCs w:val="18"/>
        </w:rPr>
        <w:t xml:space="preserve">, </w:t>
      </w:r>
      <w:r w:rsidR="001D3DBA" w:rsidRPr="00E269EA">
        <w:rPr>
          <w:rFonts w:cs="Arial"/>
          <w:sz w:val="18"/>
          <w:szCs w:val="18"/>
        </w:rPr>
        <w:t>S</w:t>
      </w:r>
      <w:r w:rsidR="002379B5" w:rsidRPr="00E269EA">
        <w:rPr>
          <w:rFonts w:cs="Arial"/>
          <w:sz w:val="18"/>
          <w:szCs w:val="18"/>
        </w:rPr>
        <w:t xml:space="preserve">ection </w:t>
      </w:r>
      <w:r w:rsidR="001D3DBA" w:rsidRPr="00E269EA">
        <w:rPr>
          <w:rFonts w:cs="Arial"/>
          <w:sz w:val="18"/>
          <w:szCs w:val="18"/>
        </w:rPr>
        <w:t>2.B</w:t>
      </w:r>
      <w:r w:rsidR="002379B5" w:rsidRPr="00E269EA">
        <w:rPr>
          <w:rFonts w:cs="Arial"/>
          <w:sz w:val="18"/>
          <w:szCs w:val="18"/>
        </w:rPr>
        <w:t>;</w:t>
      </w:r>
      <w:r w:rsidR="00CD6212" w:rsidRPr="00E269EA">
        <w:rPr>
          <w:rFonts w:cs="Arial"/>
          <w:sz w:val="18"/>
          <w:szCs w:val="18"/>
        </w:rPr>
        <w:t xml:space="preserve"> </w:t>
      </w:r>
      <w:r w:rsidR="001D3DBA" w:rsidRPr="00E269EA">
        <w:rPr>
          <w:rFonts w:cs="Arial"/>
          <w:sz w:val="18"/>
          <w:szCs w:val="18"/>
        </w:rPr>
        <w:t xml:space="preserve">add </w:t>
      </w:r>
      <w:r w:rsidR="001472A1" w:rsidRPr="00E269EA">
        <w:rPr>
          <w:rFonts w:cs="Arial"/>
          <w:sz w:val="18"/>
          <w:szCs w:val="18"/>
        </w:rPr>
        <w:t xml:space="preserve">language for </w:t>
      </w:r>
      <w:r w:rsidR="002379B5" w:rsidRPr="00E269EA">
        <w:rPr>
          <w:rFonts w:cs="Arial"/>
          <w:sz w:val="18"/>
          <w:szCs w:val="18"/>
        </w:rPr>
        <w:t>term limit</w:t>
      </w:r>
      <w:r w:rsidR="009501AE" w:rsidRPr="00E269EA">
        <w:rPr>
          <w:rFonts w:cs="Arial"/>
          <w:sz w:val="18"/>
          <w:szCs w:val="18"/>
        </w:rPr>
        <w:t>s</w:t>
      </w:r>
      <w:r w:rsidR="002379B5" w:rsidRPr="00E269EA">
        <w:rPr>
          <w:rFonts w:cs="Arial"/>
          <w:sz w:val="18"/>
          <w:szCs w:val="18"/>
        </w:rPr>
        <w:t xml:space="preserve"> </w:t>
      </w:r>
      <w:r w:rsidR="001472A1" w:rsidRPr="00E269EA">
        <w:rPr>
          <w:rFonts w:cs="Arial"/>
          <w:sz w:val="18"/>
          <w:szCs w:val="18"/>
        </w:rPr>
        <w:t xml:space="preserve">for Chapter Delegates to the House of Delegates, </w:t>
      </w:r>
      <w:r w:rsidR="001D3DBA" w:rsidRPr="00E269EA">
        <w:rPr>
          <w:rFonts w:cs="Arial"/>
          <w:sz w:val="18"/>
          <w:szCs w:val="18"/>
          <w:u w:val="single"/>
        </w:rPr>
        <w:t xml:space="preserve">serving </w:t>
      </w:r>
      <w:r w:rsidR="002379B5" w:rsidRPr="00E269EA">
        <w:rPr>
          <w:rFonts w:cs="Arial"/>
          <w:sz w:val="18"/>
          <w:szCs w:val="18"/>
          <w:u w:val="single"/>
        </w:rPr>
        <w:t>no more than 2 full terms</w:t>
      </w:r>
      <w:r w:rsidR="001472A1" w:rsidRPr="00E269EA">
        <w:rPr>
          <w:rFonts w:cs="Arial"/>
          <w:sz w:val="18"/>
          <w:szCs w:val="18"/>
          <w:u w:val="single"/>
        </w:rPr>
        <w:t xml:space="preserve"> consecutively</w:t>
      </w:r>
      <w:r w:rsidR="002379B5" w:rsidRPr="00E269EA">
        <w:rPr>
          <w:rFonts w:cs="Arial"/>
          <w:sz w:val="18"/>
          <w:szCs w:val="18"/>
          <w:u w:val="single"/>
        </w:rPr>
        <w:t>, then</w:t>
      </w:r>
      <w:r w:rsidR="001D3DBA" w:rsidRPr="00E269EA">
        <w:rPr>
          <w:rFonts w:cs="Arial"/>
          <w:sz w:val="18"/>
          <w:szCs w:val="18"/>
          <w:u w:val="single"/>
        </w:rPr>
        <w:t xml:space="preserve"> must</w:t>
      </w:r>
      <w:r w:rsidR="002379B5" w:rsidRPr="00E269EA">
        <w:rPr>
          <w:rFonts w:cs="Arial"/>
          <w:sz w:val="18"/>
          <w:szCs w:val="18"/>
          <w:u w:val="single"/>
        </w:rPr>
        <w:t xml:space="preserve"> sit out one yea</w:t>
      </w:r>
      <w:r w:rsidR="002379B5" w:rsidRPr="00E269EA">
        <w:rPr>
          <w:rFonts w:cs="Arial"/>
          <w:sz w:val="18"/>
          <w:szCs w:val="18"/>
        </w:rPr>
        <w:t xml:space="preserve">r; and </w:t>
      </w:r>
      <w:r w:rsidR="001472A1" w:rsidRPr="00E269EA">
        <w:rPr>
          <w:rFonts w:cs="Arial"/>
          <w:sz w:val="18"/>
          <w:szCs w:val="18"/>
        </w:rPr>
        <w:t xml:space="preserve">the </w:t>
      </w:r>
      <w:r w:rsidR="002379B5" w:rsidRPr="00E269EA">
        <w:rPr>
          <w:rFonts w:cs="Arial"/>
          <w:i/>
          <w:sz w:val="18"/>
          <w:szCs w:val="18"/>
        </w:rPr>
        <w:t>term</w:t>
      </w:r>
      <w:r w:rsidR="001D3DBA" w:rsidRPr="00E269EA">
        <w:rPr>
          <w:rFonts w:cs="Arial"/>
          <w:i/>
          <w:sz w:val="18"/>
          <w:szCs w:val="18"/>
        </w:rPr>
        <w:t xml:space="preserve"> length </w:t>
      </w:r>
      <w:r w:rsidR="002379B5" w:rsidRPr="00E269EA">
        <w:rPr>
          <w:rFonts w:cs="Arial"/>
          <w:i/>
          <w:sz w:val="18"/>
          <w:szCs w:val="18"/>
        </w:rPr>
        <w:t>s</w:t>
      </w:r>
      <w:r w:rsidR="001D3DBA" w:rsidRPr="00E269EA">
        <w:rPr>
          <w:rFonts w:cs="Arial"/>
          <w:i/>
          <w:sz w:val="18"/>
          <w:szCs w:val="18"/>
        </w:rPr>
        <w:t>hall increase</w:t>
      </w:r>
      <w:r w:rsidR="002379B5" w:rsidRPr="00E269EA">
        <w:rPr>
          <w:rFonts w:cs="Arial"/>
          <w:i/>
          <w:sz w:val="18"/>
          <w:szCs w:val="18"/>
        </w:rPr>
        <w:t xml:space="preserve"> to 3 years, not 2 years</w:t>
      </w:r>
      <w:r w:rsidR="002379B5" w:rsidRPr="00E269EA">
        <w:rPr>
          <w:rFonts w:cs="Arial"/>
          <w:sz w:val="18"/>
          <w:szCs w:val="18"/>
        </w:rPr>
        <w:t>.</w:t>
      </w:r>
    </w:p>
    <w:p w14:paraId="462AA2D5" w14:textId="4676BC47" w:rsidR="00EB7D1E" w:rsidRPr="00E269EA" w:rsidRDefault="00C35574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Gail </w:t>
      </w:r>
      <w:r w:rsidR="00627D18" w:rsidRPr="00E269EA">
        <w:rPr>
          <w:rFonts w:cs="Arial"/>
          <w:sz w:val="18"/>
          <w:szCs w:val="18"/>
        </w:rPr>
        <w:t xml:space="preserve">Altekruse </w:t>
      </w:r>
      <w:r w:rsidR="00CD6212" w:rsidRPr="00E269EA">
        <w:rPr>
          <w:rFonts w:cs="Arial"/>
          <w:sz w:val="18"/>
          <w:szCs w:val="18"/>
        </w:rPr>
        <w:t>call</w:t>
      </w:r>
      <w:r w:rsidRPr="00E269EA">
        <w:rPr>
          <w:rFonts w:cs="Arial"/>
          <w:sz w:val="18"/>
          <w:szCs w:val="18"/>
        </w:rPr>
        <w:t xml:space="preserve">ed </w:t>
      </w:r>
      <w:r w:rsidR="00CD6212" w:rsidRPr="00E269EA">
        <w:rPr>
          <w:rFonts w:cs="Arial"/>
          <w:sz w:val="18"/>
          <w:szCs w:val="18"/>
        </w:rPr>
        <w:t>for the</w:t>
      </w:r>
      <w:r w:rsidRPr="00E269EA">
        <w:rPr>
          <w:rFonts w:cs="Arial"/>
          <w:sz w:val="18"/>
          <w:szCs w:val="18"/>
        </w:rPr>
        <w:t xml:space="preserve"> vote </w:t>
      </w:r>
      <w:r w:rsidR="00D67B75" w:rsidRPr="00E269EA">
        <w:rPr>
          <w:rFonts w:cs="Arial"/>
          <w:sz w:val="18"/>
          <w:szCs w:val="18"/>
        </w:rPr>
        <w:t xml:space="preserve">on </w:t>
      </w:r>
      <w:r w:rsidR="00DD2A7F" w:rsidRPr="00E269EA">
        <w:rPr>
          <w:rFonts w:cs="Arial"/>
          <w:sz w:val="18"/>
          <w:szCs w:val="18"/>
        </w:rPr>
        <w:t xml:space="preserve">the </w:t>
      </w:r>
      <w:r w:rsidR="00C67AC1" w:rsidRPr="00E269EA">
        <w:rPr>
          <w:rFonts w:cs="Arial"/>
          <w:sz w:val="18"/>
          <w:szCs w:val="18"/>
        </w:rPr>
        <w:t>amendment</w:t>
      </w:r>
      <w:r w:rsidR="001472A1" w:rsidRPr="00E269EA">
        <w:rPr>
          <w:rFonts w:cs="Arial"/>
          <w:sz w:val="18"/>
          <w:szCs w:val="18"/>
        </w:rPr>
        <w:t xml:space="preserve"> to members</w:t>
      </w:r>
      <w:r w:rsidR="00D67B75" w:rsidRPr="00E269EA">
        <w:rPr>
          <w:rFonts w:cs="Arial"/>
          <w:sz w:val="18"/>
          <w:szCs w:val="18"/>
        </w:rPr>
        <w:t xml:space="preserve"> and was</w:t>
      </w:r>
      <w:r w:rsidR="00EB7D1E" w:rsidRPr="00E269EA">
        <w:rPr>
          <w:rFonts w:cs="Arial"/>
          <w:sz w:val="18"/>
          <w:szCs w:val="18"/>
        </w:rPr>
        <w:t xml:space="preserve"> seconded –</w:t>
      </w:r>
      <w:r w:rsidR="00D67B75" w:rsidRPr="00E269EA">
        <w:rPr>
          <w:rFonts w:cs="Arial"/>
          <w:sz w:val="18"/>
          <w:szCs w:val="18"/>
        </w:rPr>
        <w:t xml:space="preserve"> </w:t>
      </w:r>
      <w:r w:rsidR="001E4616" w:rsidRPr="00E269EA">
        <w:rPr>
          <w:rFonts w:cs="Arial"/>
          <w:sz w:val="18"/>
          <w:szCs w:val="18"/>
        </w:rPr>
        <w:t xml:space="preserve">Motion </w:t>
      </w:r>
      <w:r w:rsidR="00D67B75" w:rsidRPr="00E269EA">
        <w:rPr>
          <w:rFonts w:cs="Arial"/>
          <w:sz w:val="18"/>
          <w:szCs w:val="18"/>
        </w:rPr>
        <w:t>failed</w:t>
      </w:r>
    </w:p>
    <w:p w14:paraId="6CB5B0D3" w14:textId="12C3A0FC" w:rsidR="001E4616" w:rsidRPr="00E269EA" w:rsidRDefault="00E4161C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F</w:t>
      </w:r>
      <w:r w:rsidR="001E4616" w:rsidRPr="00E269EA">
        <w:rPr>
          <w:rFonts w:cs="Arial"/>
          <w:sz w:val="18"/>
          <w:szCs w:val="18"/>
        </w:rPr>
        <w:t xml:space="preserve">riendly amendment </w:t>
      </w:r>
      <w:r w:rsidRPr="00E269EA">
        <w:rPr>
          <w:rFonts w:cs="Arial"/>
          <w:sz w:val="18"/>
          <w:szCs w:val="18"/>
        </w:rPr>
        <w:t xml:space="preserve">(Gail Altekruse) </w:t>
      </w:r>
      <w:r w:rsidR="001E4616" w:rsidRPr="00E269EA">
        <w:rPr>
          <w:rFonts w:cs="Arial"/>
          <w:sz w:val="18"/>
          <w:szCs w:val="18"/>
        </w:rPr>
        <w:t xml:space="preserve">to address each </w:t>
      </w:r>
      <w:r w:rsidR="003341F7" w:rsidRPr="00E269EA">
        <w:rPr>
          <w:rFonts w:cs="Arial"/>
          <w:sz w:val="18"/>
          <w:szCs w:val="18"/>
        </w:rPr>
        <w:t xml:space="preserve">proposed </w:t>
      </w:r>
      <w:r w:rsidR="001E4616" w:rsidRPr="00E269EA">
        <w:rPr>
          <w:rFonts w:cs="Arial"/>
          <w:sz w:val="18"/>
          <w:szCs w:val="18"/>
        </w:rPr>
        <w:t>bylaw</w:t>
      </w:r>
      <w:r w:rsidR="00D67B75" w:rsidRPr="00E269EA">
        <w:rPr>
          <w:rFonts w:cs="Arial"/>
          <w:sz w:val="18"/>
          <w:szCs w:val="18"/>
        </w:rPr>
        <w:t xml:space="preserve"> section</w:t>
      </w:r>
      <w:r w:rsidR="001E4616" w:rsidRPr="00E269EA">
        <w:rPr>
          <w:rFonts w:cs="Arial"/>
          <w:sz w:val="18"/>
          <w:szCs w:val="18"/>
        </w:rPr>
        <w:t xml:space="preserve"> </w:t>
      </w:r>
      <w:r w:rsidR="00D67B75" w:rsidRPr="00E269EA">
        <w:rPr>
          <w:rFonts w:cs="Arial"/>
          <w:sz w:val="18"/>
          <w:szCs w:val="18"/>
        </w:rPr>
        <w:t xml:space="preserve">revision </w:t>
      </w:r>
      <w:r w:rsidR="001E4616" w:rsidRPr="00E269EA">
        <w:rPr>
          <w:rFonts w:cs="Arial"/>
          <w:sz w:val="18"/>
          <w:szCs w:val="18"/>
        </w:rPr>
        <w:t>s</w:t>
      </w:r>
      <w:r w:rsidR="00D67B75" w:rsidRPr="00E269EA">
        <w:rPr>
          <w:rFonts w:cs="Arial"/>
          <w:sz w:val="18"/>
          <w:szCs w:val="18"/>
        </w:rPr>
        <w:t xml:space="preserve">eparately according to </w:t>
      </w:r>
      <w:r w:rsidR="001E4616" w:rsidRPr="00E269EA">
        <w:rPr>
          <w:rFonts w:cs="Arial"/>
          <w:sz w:val="18"/>
          <w:szCs w:val="18"/>
        </w:rPr>
        <w:t>Sean</w:t>
      </w:r>
      <w:r w:rsidR="00D67B75" w:rsidRPr="00E269EA">
        <w:rPr>
          <w:rFonts w:cs="Arial"/>
          <w:sz w:val="18"/>
          <w:szCs w:val="18"/>
        </w:rPr>
        <w:t xml:space="preserve"> </w:t>
      </w:r>
      <w:proofErr w:type="spellStart"/>
      <w:r w:rsidR="00D67B75" w:rsidRPr="00E269EA">
        <w:rPr>
          <w:rFonts w:cs="Arial"/>
          <w:sz w:val="18"/>
          <w:szCs w:val="18"/>
        </w:rPr>
        <w:t>Bagbey</w:t>
      </w:r>
      <w:r w:rsidR="001E4616" w:rsidRPr="00E269EA">
        <w:rPr>
          <w:rFonts w:cs="Arial"/>
          <w:sz w:val="18"/>
          <w:szCs w:val="18"/>
        </w:rPr>
        <w:t>’s</w:t>
      </w:r>
      <w:proofErr w:type="spellEnd"/>
      <w:r w:rsidR="001E4616" w:rsidRPr="00E269EA">
        <w:rPr>
          <w:rFonts w:cs="Arial"/>
          <w:sz w:val="18"/>
          <w:szCs w:val="18"/>
        </w:rPr>
        <w:t xml:space="preserve"> proposal and </w:t>
      </w:r>
      <w:r w:rsidR="00D67B75" w:rsidRPr="00E269EA">
        <w:rPr>
          <w:rFonts w:cs="Arial"/>
          <w:sz w:val="18"/>
          <w:szCs w:val="18"/>
        </w:rPr>
        <w:t xml:space="preserve">was </w:t>
      </w:r>
      <w:r w:rsidR="001E4616" w:rsidRPr="00E269EA">
        <w:rPr>
          <w:rFonts w:cs="Arial"/>
          <w:sz w:val="18"/>
          <w:szCs w:val="18"/>
        </w:rPr>
        <w:t>seconded –</w:t>
      </w:r>
      <w:r w:rsidR="00E269EA">
        <w:rPr>
          <w:rFonts w:cs="Arial"/>
          <w:sz w:val="18"/>
          <w:szCs w:val="18"/>
        </w:rPr>
        <w:t xml:space="preserve"> </w:t>
      </w:r>
      <w:r w:rsidRPr="00E269EA">
        <w:rPr>
          <w:rFonts w:cs="Arial"/>
          <w:sz w:val="18"/>
          <w:szCs w:val="18"/>
        </w:rPr>
        <w:t>Motion a</w:t>
      </w:r>
      <w:r w:rsidR="001E4616" w:rsidRPr="00E269EA">
        <w:rPr>
          <w:rFonts w:cs="Arial"/>
          <w:sz w:val="18"/>
          <w:szCs w:val="18"/>
        </w:rPr>
        <w:t>pproved.</w:t>
      </w:r>
    </w:p>
    <w:p w14:paraId="3A96F106" w14:textId="77777777" w:rsidR="003812BB" w:rsidRPr="00E269EA" w:rsidRDefault="00AA2FD2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Delegate: </w:t>
      </w:r>
      <w:r w:rsidR="00CD6212" w:rsidRPr="00E269EA">
        <w:rPr>
          <w:rFonts w:cs="Arial"/>
          <w:sz w:val="18"/>
          <w:szCs w:val="18"/>
        </w:rPr>
        <w:t xml:space="preserve">Article XII. Section </w:t>
      </w:r>
      <w:r w:rsidRPr="00E269EA">
        <w:rPr>
          <w:rFonts w:cs="Arial"/>
          <w:sz w:val="18"/>
          <w:szCs w:val="18"/>
        </w:rPr>
        <w:t xml:space="preserve">2.B. – extend term length to 3 years, and limiting to 2 consecutive terms, seconded – </w:t>
      </w:r>
    </w:p>
    <w:p w14:paraId="4BA93710" w14:textId="77777777" w:rsidR="003812BB" w:rsidRPr="00E269EA" w:rsidRDefault="003812BB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Gail </w:t>
      </w:r>
      <w:r w:rsidR="00627D18" w:rsidRPr="00E269EA">
        <w:rPr>
          <w:rFonts w:cs="Arial"/>
          <w:sz w:val="18"/>
          <w:szCs w:val="18"/>
        </w:rPr>
        <w:t xml:space="preserve">Altekruse </w:t>
      </w:r>
      <w:r w:rsidRPr="00E269EA">
        <w:rPr>
          <w:rFonts w:cs="Arial"/>
          <w:sz w:val="18"/>
          <w:szCs w:val="18"/>
        </w:rPr>
        <w:t>motioned to postpone this item until the next meeting – seconded (does not believe fully addressed issues these limits might impose on the membership; calls for better language with clarity on the year off before running again).</w:t>
      </w:r>
    </w:p>
    <w:p w14:paraId="35B25062" w14:textId="76038EED" w:rsidR="003812BB" w:rsidRPr="00E269EA" w:rsidRDefault="003812BB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Rick </w:t>
      </w:r>
      <w:r w:rsidR="00627D18" w:rsidRPr="00E269EA">
        <w:rPr>
          <w:rFonts w:cs="Arial"/>
          <w:sz w:val="18"/>
          <w:szCs w:val="18"/>
        </w:rPr>
        <w:t xml:space="preserve">Reuss </w:t>
      </w:r>
      <w:r w:rsidRPr="00E269EA">
        <w:rPr>
          <w:rFonts w:cs="Arial"/>
          <w:sz w:val="18"/>
          <w:szCs w:val="18"/>
        </w:rPr>
        <w:t xml:space="preserve">noted we cannot postpone definitely, but must vote to approve or decline. Gail </w:t>
      </w:r>
      <w:r w:rsidR="00627D18" w:rsidRPr="00E269EA">
        <w:rPr>
          <w:rFonts w:cs="Arial"/>
          <w:sz w:val="18"/>
          <w:szCs w:val="18"/>
        </w:rPr>
        <w:t xml:space="preserve">Altekruse </w:t>
      </w:r>
      <w:r w:rsidRPr="00E269EA">
        <w:rPr>
          <w:rFonts w:cs="Arial"/>
          <w:sz w:val="18"/>
          <w:szCs w:val="18"/>
        </w:rPr>
        <w:t>withdrew the motion.</w:t>
      </w:r>
    </w:p>
    <w:p w14:paraId="14C284D7" w14:textId="77777777" w:rsidR="003812BB" w:rsidRPr="00E269EA" w:rsidRDefault="003812BB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Kate</w:t>
      </w:r>
      <w:r w:rsidR="00627D18" w:rsidRPr="00E269EA">
        <w:rPr>
          <w:rFonts w:cs="Arial"/>
          <w:sz w:val="18"/>
          <w:szCs w:val="18"/>
        </w:rPr>
        <w:t xml:space="preserve"> Zenker</w:t>
      </w:r>
      <w:r w:rsidRPr="00E269EA">
        <w:rPr>
          <w:rFonts w:cs="Arial"/>
          <w:sz w:val="18"/>
          <w:szCs w:val="18"/>
        </w:rPr>
        <w:t xml:space="preserve"> friendly amendment to be able to serve no more than two full terms consecutively.</w:t>
      </w:r>
    </w:p>
    <w:p w14:paraId="056ED94B" w14:textId="77777777" w:rsidR="003812BB" w:rsidRPr="00E269EA" w:rsidRDefault="003812BB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Jerry </w:t>
      </w:r>
      <w:r w:rsidR="00627D18" w:rsidRPr="00E269EA">
        <w:rPr>
          <w:rFonts w:cs="Arial"/>
          <w:sz w:val="18"/>
          <w:szCs w:val="18"/>
        </w:rPr>
        <w:t xml:space="preserve">Smith </w:t>
      </w:r>
      <w:r w:rsidRPr="00E269EA">
        <w:rPr>
          <w:rFonts w:cs="Arial"/>
          <w:sz w:val="18"/>
          <w:szCs w:val="18"/>
        </w:rPr>
        <w:t>formal amendment to add to Kate</w:t>
      </w:r>
      <w:r w:rsidR="00627D18" w:rsidRPr="00E269EA">
        <w:rPr>
          <w:rFonts w:cs="Arial"/>
          <w:sz w:val="18"/>
          <w:szCs w:val="18"/>
        </w:rPr>
        <w:t xml:space="preserve"> Zenker</w:t>
      </w:r>
      <w:r w:rsidRPr="00E269EA">
        <w:rPr>
          <w:rFonts w:cs="Arial"/>
          <w:sz w:val="18"/>
          <w:szCs w:val="18"/>
        </w:rPr>
        <w:t>: could run again after sitting out one year or if no other members nominated to fill the position. Seconded</w:t>
      </w:r>
      <w:r w:rsidR="009501AE" w:rsidRPr="00E269EA">
        <w:rPr>
          <w:rFonts w:cs="Arial"/>
          <w:sz w:val="18"/>
          <w:szCs w:val="18"/>
        </w:rPr>
        <w:t xml:space="preserve"> - </w:t>
      </w:r>
      <w:r w:rsidR="007F5CB4" w:rsidRPr="00E269EA">
        <w:rPr>
          <w:rFonts w:cs="Arial"/>
          <w:sz w:val="18"/>
          <w:szCs w:val="18"/>
        </w:rPr>
        <w:t>Approved.</w:t>
      </w:r>
    </w:p>
    <w:p w14:paraId="0892B3AB" w14:textId="77777777" w:rsidR="007F5CB4" w:rsidRPr="00E269EA" w:rsidRDefault="001F1CFB" w:rsidP="00823C20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Vote on the</w:t>
      </w:r>
      <w:r w:rsidR="007F5CB4" w:rsidRPr="00E269EA">
        <w:rPr>
          <w:rFonts w:cs="Arial"/>
          <w:sz w:val="18"/>
          <w:szCs w:val="18"/>
        </w:rPr>
        <w:t xml:space="preserve"> amend</w:t>
      </w:r>
      <w:r w:rsidRPr="00E269EA">
        <w:rPr>
          <w:rFonts w:cs="Arial"/>
          <w:sz w:val="18"/>
          <w:szCs w:val="18"/>
        </w:rPr>
        <w:t>ed motion</w:t>
      </w:r>
      <w:r w:rsidR="007F5CB4" w:rsidRPr="00E269EA">
        <w:rPr>
          <w:rFonts w:cs="Arial"/>
          <w:sz w:val="18"/>
          <w:szCs w:val="18"/>
        </w:rPr>
        <w:t xml:space="preserve"> – </w:t>
      </w:r>
      <w:r w:rsidRPr="00E269EA">
        <w:rPr>
          <w:rFonts w:cs="Arial"/>
          <w:sz w:val="18"/>
          <w:szCs w:val="18"/>
        </w:rPr>
        <w:t>A</w:t>
      </w:r>
      <w:r w:rsidR="007F5CB4" w:rsidRPr="00E269EA">
        <w:rPr>
          <w:rFonts w:cs="Arial"/>
          <w:sz w:val="18"/>
          <w:szCs w:val="18"/>
        </w:rPr>
        <w:t>pproved</w:t>
      </w:r>
    </w:p>
    <w:p w14:paraId="51DBF933" w14:textId="77777777" w:rsidR="00E269EA" w:rsidRPr="00E269EA" w:rsidRDefault="00E269EA" w:rsidP="00E269EA">
      <w:pPr>
        <w:pStyle w:val="ListParagraph"/>
        <w:numPr>
          <w:ilvl w:val="1"/>
          <w:numId w:val="47"/>
        </w:numPr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Motion from Sean Bagbey to add the duties of the Diversity and Belonging Director, mirroring APTA language – seconded – Motion failed/was not approved.</w:t>
      </w:r>
    </w:p>
    <w:p w14:paraId="7EF3FC0E" w14:textId="77777777" w:rsidR="00E269EA" w:rsidRPr="00E269EA" w:rsidRDefault="00E269EA" w:rsidP="00E269EA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Gail Altekruse called for the question to stop debate and was seconded - Approved.</w:t>
      </w:r>
    </w:p>
    <w:p w14:paraId="71199FD1" w14:textId="342A2B17" w:rsidR="00E269EA" w:rsidRPr="00E269EA" w:rsidRDefault="00E269EA" w:rsidP="00E269EA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Motion to amend the proposed DEI motion by Rick Reuss, Report on progress at every Annual Business Meeting. seconded; only 5 opposed – Approved.</w:t>
      </w:r>
    </w:p>
    <w:p w14:paraId="6373A72C" w14:textId="1437A085" w:rsidR="00E269EA" w:rsidRPr="00E269EA" w:rsidRDefault="00E269EA" w:rsidP="00E269EA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rticle XIII – PTA language about term limits – seconded</w:t>
      </w:r>
    </w:p>
    <w:p w14:paraId="66E12E94" w14:textId="77777777" w:rsidR="00E269EA" w:rsidRPr="00E269EA" w:rsidRDefault="00E269EA" w:rsidP="00E269EA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Blair Frye and Ryan Wood motioned to amend language to be the same for the alternate and was seconded – Approved.</w:t>
      </w:r>
    </w:p>
    <w:p w14:paraId="67C4DDAC" w14:textId="77777777" w:rsidR="00E269EA" w:rsidRPr="00E269EA" w:rsidRDefault="00E269EA" w:rsidP="00E269EA">
      <w:pPr>
        <w:pStyle w:val="ListParagraph"/>
        <w:numPr>
          <w:ilvl w:val="2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Vote on the amended motion – Approved.</w:t>
      </w:r>
    </w:p>
    <w:p w14:paraId="6ADA4027" w14:textId="3BB6C57B" w:rsidR="00E269EA" w:rsidRPr="00E269EA" w:rsidRDefault="00E269EA" w:rsidP="00E269EA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Article IX, Section A – offices of PTA, language clarity, striking out section B, seconded – Approved.</w:t>
      </w:r>
    </w:p>
    <w:p w14:paraId="21A4F80F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4AE9E0D2" w14:textId="77777777" w:rsidR="00695913" w:rsidRPr="00E269EA" w:rsidRDefault="00CA5D4F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Legislative Action for 2022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Steve Beebe</w:t>
      </w:r>
    </w:p>
    <w:p w14:paraId="0962C217" w14:textId="50CD19D6" w:rsidR="0065692C" w:rsidRPr="00E269EA" w:rsidRDefault="003A4618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Information item: </w:t>
      </w:r>
      <w:r w:rsidR="00A15A89" w:rsidRPr="00E269EA">
        <w:rPr>
          <w:rFonts w:cs="Arial"/>
          <w:sz w:val="18"/>
          <w:szCs w:val="18"/>
        </w:rPr>
        <w:t xml:space="preserve">Steve Beebe (attorney) </w:t>
      </w:r>
      <w:r w:rsidRPr="00E269EA">
        <w:rPr>
          <w:rFonts w:cs="Arial"/>
          <w:sz w:val="18"/>
          <w:szCs w:val="18"/>
        </w:rPr>
        <w:t>reported</w:t>
      </w:r>
      <w:r w:rsidR="00A15A89" w:rsidRPr="00E269EA">
        <w:rPr>
          <w:rFonts w:cs="Arial"/>
          <w:sz w:val="18"/>
          <w:szCs w:val="18"/>
        </w:rPr>
        <w:t xml:space="preserve"> a good year in </w:t>
      </w:r>
      <w:r w:rsidR="00F649C3" w:rsidRPr="00E269EA">
        <w:rPr>
          <w:rFonts w:cs="Arial"/>
          <w:sz w:val="18"/>
          <w:szCs w:val="18"/>
        </w:rPr>
        <w:t>the S</w:t>
      </w:r>
      <w:r w:rsidR="00A15A89" w:rsidRPr="00E269EA">
        <w:rPr>
          <w:rFonts w:cs="Arial"/>
          <w:sz w:val="18"/>
          <w:szCs w:val="18"/>
        </w:rPr>
        <w:t>tatehouse</w:t>
      </w:r>
      <w:r w:rsidRPr="00E269EA">
        <w:rPr>
          <w:rFonts w:cs="Arial"/>
          <w:sz w:val="18"/>
          <w:szCs w:val="18"/>
        </w:rPr>
        <w:t>. However, w</w:t>
      </w:r>
      <w:r w:rsidR="00A15A89" w:rsidRPr="00E269EA">
        <w:rPr>
          <w:rFonts w:cs="Arial"/>
          <w:sz w:val="18"/>
          <w:szCs w:val="18"/>
        </w:rPr>
        <w:t>e did not get PTAs approved for telehealth,</w:t>
      </w:r>
      <w:r w:rsidRPr="00E269EA">
        <w:rPr>
          <w:rFonts w:cs="Arial"/>
          <w:sz w:val="18"/>
          <w:szCs w:val="18"/>
        </w:rPr>
        <w:t xml:space="preserve"> which</w:t>
      </w:r>
      <w:r w:rsidR="00A15A89" w:rsidRPr="00E269EA">
        <w:rPr>
          <w:rFonts w:cs="Arial"/>
          <w:sz w:val="18"/>
          <w:szCs w:val="18"/>
        </w:rPr>
        <w:t xml:space="preserve"> will be the </w:t>
      </w:r>
      <w:r w:rsidRPr="00E269EA">
        <w:rPr>
          <w:rFonts w:cs="Arial"/>
          <w:sz w:val="18"/>
          <w:szCs w:val="18"/>
        </w:rPr>
        <w:t xml:space="preserve">legislative </w:t>
      </w:r>
      <w:r w:rsidR="00A15A89" w:rsidRPr="00E269EA">
        <w:rPr>
          <w:rFonts w:cs="Arial"/>
          <w:sz w:val="18"/>
          <w:szCs w:val="18"/>
        </w:rPr>
        <w:t>focus for 2022.</w:t>
      </w:r>
    </w:p>
    <w:p w14:paraId="6764FE08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2CBCB21D" w14:textId="77777777" w:rsidR="006A48B2" w:rsidRPr="00E269EA" w:rsidRDefault="006A48B2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bookmarkStart w:id="0" w:name="_Hlk86412414"/>
      <w:r w:rsidRPr="00E269EA">
        <w:rPr>
          <w:rFonts w:cs="Arial"/>
          <w:b/>
          <w:sz w:val="18"/>
          <w:szCs w:val="18"/>
        </w:rPr>
        <w:t>PT Day at the Statehouse – January 26, 2022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Emily Slaven</w:t>
      </w:r>
    </w:p>
    <w:p w14:paraId="5E09E07E" w14:textId="4860F294" w:rsidR="00695913" w:rsidRPr="00E269EA" w:rsidRDefault="003A4618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 xml:space="preserve">Information item: the </w:t>
      </w:r>
      <w:r w:rsidR="00A15A89" w:rsidRPr="00E269EA">
        <w:rPr>
          <w:rFonts w:cs="Arial"/>
          <w:sz w:val="18"/>
          <w:szCs w:val="18"/>
        </w:rPr>
        <w:t>focus will be on</w:t>
      </w:r>
      <w:r w:rsidRPr="00E269EA">
        <w:rPr>
          <w:rFonts w:cs="Arial"/>
          <w:sz w:val="18"/>
          <w:szCs w:val="18"/>
        </w:rPr>
        <w:t xml:space="preserve"> adding</w:t>
      </w:r>
      <w:r w:rsidR="00A15A89" w:rsidRPr="00E269EA">
        <w:rPr>
          <w:rFonts w:cs="Arial"/>
          <w:sz w:val="18"/>
          <w:szCs w:val="18"/>
        </w:rPr>
        <w:t xml:space="preserve"> PTA</w:t>
      </w:r>
      <w:r w:rsidRPr="00E269EA">
        <w:rPr>
          <w:rFonts w:cs="Arial"/>
          <w:sz w:val="18"/>
          <w:szCs w:val="18"/>
        </w:rPr>
        <w:t>s</w:t>
      </w:r>
      <w:r w:rsidR="00A15A89" w:rsidRPr="00E269EA">
        <w:rPr>
          <w:rFonts w:cs="Arial"/>
          <w:sz w:val="18"/>
          <w:szCs w:val="18"/>
        </w:rPr>
        <w:t xml:space="preserve"> to telehealth; inviting PTA students.</w:t>
      </w:r>
    </w:p>
    <w:p w14:paraId="4A46FF9E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3BF6396F" w14:textId="77777777" w:rsidR="004E309A" w:rsidRPr="00E269EA" w:rsidRDefault="004E309A" w:rsidP="00823C20">
      <w:pPr>
        <w:pStyle w:val="ListParagraph"/>
        <w:numPr>
          <w:ilvl w:val="0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APTA Indiana PAC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bookmarkEnd w:id="0"/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="006A48B2" w:rsidRPr="00E269EA">
        <w:rPr>
          <w:rFonts w:cs="Arial"/>
          <w:b/>
          <w:sz w:val="18"/>
          <w:szCs w:val="18"/>
        </w:rPr>
        <w:t>Brad Shupe</w:t>
      </w:r>
    </w:p>
    <w:p w14:paraId="7006343C" w14:textId="77777777" w:rsidR="00695913" w:rsidRPr="00E269EA" w:rsidRDefault="003A4618" w:rsidP="00823C20">
      <w:pPr>
        <w:pStyle w:val="ListParagraph"/>
        <w:numPr>
          <w:ilvl w:val="1"/>
          <w:numId w:val="47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Information item:</w:t>
      </w:r>
      <w:r w:rsidR="00A15A89" w:rsidRPr="00E269EA">
        <w:rPr>
          <w:rFonts w:cs="Arial"/>
          <w:sz w:val="18"/>
          <w:szCs w:val="18"/>
        </w:rPr>
        <w:t xml:space="preserve"> Brad Shupe </w:t>
      </w:r>
      <w:r w:rsidRPr="00E269EA">
        <w:rPr>
          <w:rFonts w:cs="Arial"/>
          <w:sz w:val="18"/>
          <w:szCs w:val="18"/>
        </w:rPr>
        <w:t>reported that the</w:t>
      </w:r>
      <w:r w:rsidR="00A15A89" w:rsidRPr="00E269EA">
        <w:rPr>
          <w:rFonts w:cs="Arial"/>
          <w:sz w:val="18"/>
          <w:szCs w:val="18"/>
        </w:rPr>
        <w:t xml:space="preserve"> PAC</w:t>
      </w:r>
      <w:r w:rsidRPr="00E269EA">
        <w:rPr>
          <w:rFonts w:cs="Arial"/>
          <w:sz w:val="18"/>
          <w:szCs w:val="18"/>
        </w:rPr>
        <w:t xml:space="preserve"> raised</w:t>
      </w:r>
      <w:r w:rsidR="00A15A89" w:rsidRPr="00E269EA">
        <w:rPr>
          <w:rFonts w:cs="Arial"/>
          <w:sz w:val="18"/>
          <w:szCs w:val="18"/>
        </w:rPr>
        <w:t xml:space="preserve"> $7,600 with the golf outing</w:t>
      </w:r>
      <w:r w:rsidR="00F649C3" w:rsidRPr="00E269EA">
        <w:rPr>
          <w:rFonts w:cs="Arial"/>
          <w:sz w:val="18"/>
          <w:szCs w:val="18"/>
        </w:rPr>
        <w:t xml:space="preserve"> and</w:t>
      </w:r>
      <w:r w:rsidR="00A15A89" w:rsidRPr="00E269EA">
        <w:rPr>
          <w:rFonts w:cs="Arial"/>
          <w:sz w:val="18"/>
          <w:szCs w:val="18"/>
        </w:rPr>
        <w:t xml:space="preserve"> $3,000 at the Top Golf outing</w:t>
      </w:r>
      <w:r w:rsidRPr="00E269EA">
        <w:rPr>
          <w:rFonts w:cs="Arial"/>
          <w:sz w:val="18"/>
          <w:szCs w:val="18"/>
        </w:rPr>
        <w:t xml:space="preserve"> in 2021.</w:t>
      </w:r>
    </w:p>
    <w:p w14:paraId="390EC4A1" w14:textId="77777777" w:rsidR="0065692C" w:rsidRPr="00E269EA" w:rsidRDefault="0065692C" w:rsidP="0065692C">
      <w:pPr>
        <w:pStyle w:val="ListParagraph"/>
        <w:tabs>
          <w:tab w:val="left" w:pos="1080"/>
          <w:tab w:val="left" w:pos="1440"/>
        </w:tabs>
        <w:rPr>
          <w:rFonts w:cs="Arial"/>
          <w:sz w:val="18"/>
          <w:szCs w:val="18"/>
        </w:rPr>
      </w:pPr>
    </w:p>
    <w:p w14:paraId="069A1E72" w14:textId="77777777" w:rsidR="0065692C" w:rsidRPr="00E269EA" w:rsidRDefault="0065692C" w:rsidP="0065692C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ANNOUNCEMENTS</w:t>
      </w:r>
    </w:p>
    <w:p w14:paraId="618EB99A" w14:textId="77777777" w:rsidR="006A5D21" w:rsidRPr="00E269EA" w:rsidRDefault="006A5D21" w:rsidP="0065692C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</w:p>
    <w:p w14:paraId="3B734002" w14:textId="77777777" w:rsidR="00F469A2" w:rsidRPr="00E269EA" w:rsidRDefault="00F469A2" w:rsidP="00F469A2">
      <w:pPr>
        <w:pStyle w:val="ListParagraph"/>
        <w:numPr>
          <w:ilvl w:val="0"/>
          <w:numId w:val="39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Recognition of Outgoing Board Members/Volunteers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Emily Slaven</w:t>
      </w:r>
    </w:p>
    <w:p w14:paraId="4F6B5841" w14:textId="40162EE7" w:rsidR="00A15A89" w:rsidRPr="00E269EA" w:rsidRDefault="00A15A89" w:rsidP="00A15A89">
      <w:pPr>
        <w:pStyle w:val="ListParagraph"/>
        <w:numPr>
          <w:ilvl w:val="1"/>
          <w:numId w:val="39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hris Gales; Matt Z</w:t>
      </w:r>
      <w:r w:rsidR="00627D18" w:rsidRPr="00E269EA">
        <w:rPr>
          <w:rFonts w:cs="Arial"/>
          <w:sz w:val="18"/>
          <w:szCs w:val="18"/>
        </w:rPr>
        <w:t>audtke</w:t>
      </w:r>
      <w:r w:rsidRPr="00E269EA">
        <w:rPr>
          <w:rFonts w:cs="Arial"/>
          <w:sz w:val="18"/>
          <w:szCs w:val="18"/>
        </w:rPr>
        <w:t>; Kelly Clark; Bryan B</w:t>
      </w:r>
      <w:r w:rsidR="00627D18" w:rsidRPr="00E269EA">
        <w:rPr>
          <w:rFonts w:cs="Arial"/>
          <w:sz w:val="18"/>
          <w:szCs w:val="18"/>
        </w:rPr>
        <w:t>ourcier</w:t>
      </w:r>
      <w:r w:rsidRPr="00E269EA">
        <w:rPr>
          <w:rFonts w:cs="Arial"/>
          <w:sz w:val="18"/>
          <w:szCs w:val="18"/>
        </w:rPr>
        <w:t>.; Rochelle Hawkins; Blair Frye; Kate Zenker; Gale Altekruse; Alicia Taylor; Bill Staples; Sean Bagbey; Jessica Resnick; Victoria Fos</w:t>
      </w:r>
      <w:r w:rsidR="00627D18" w:rsidRPr="00E269EA">
        <w:rPr>
          <w:rFonts w:cs="Arial"/>
          <w:sz w:val="18"/>
          <w:szCs w:val="18"/>
        </w:rPr>
        <w:t>h</w:t>
      </w:r>
      <w:r w:rsidRPr="00E269EA">
        <w:rPr>
          <w:rFonts w:cs="Arial"/>
          <w:sz w:val="18"/>
          <w:szCs w:val="18"/>
        </w:rPr>
        <w:t>a</w:t>
      </w:r>
    </w:p>
    <w:p w14:paraId="2E122B49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6425930C" w14:textId="77777777" w:rsidR="00F469A2" w:rsidRPr="00E269EA" w:rsidRDefault="00F469A2" w:rsidP="00F469A2">
      <w:pPr>
        <w:pStyle w:val="ListParagraph"/>
        <w:numPr>
          <w:ilvl w:val="0"/>
          <w:numId w:val="39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Membership Anniversaries</w:t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</w:r>
      <w:r w:rsidRPr="00E269EA">
        <w:rPr>
          <w:rFonts w:cs="Arial"/>
          <w:b/>
          <w:sz w:val="18"/>
          <w:szCs w:val="18"/>
        </w:rPr>
        <w:tab/>
        <w:t>Emily Slaven</w:t>
      </w:r>
    </w:p>
    <w:p w14:paraId="1087209C" w14:textId="0A13616B" w:rsidR="00A15A89" w:rsidRPr="00E269EA" w:rsidRDefault="00A15A89" w:rsidP="00A15A89">
      <w:pPr>
        <w:pStyle w:val="ListParagraph"/>
        <w:numPr>
          <w:ilvl w:val="1"/>
          <w:numId w:val="39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Nate Nevins – ambassador for the APTA Centennial; Bryan B</w:t>
      </w:r>
      <w:r w:rsidR="00A260E8" w:rsidRPr="00E269EA">
        <w:rPr>
          <w:rFonts w:cs="Arial"/>
          <w:sz w:val="18"/>
          <w:szCs w:val="18"/>
        </w:rPr>
        <w:t>ourcier -</w:t>
      </w:r>
      <w:r w:rsidRPr="00E269EA">
        <w:rPr>
          <w:rFonts w:cs="Arial"/>
          <w:sz w:val="18"/>
          <w:szCs w:val="18"/>
        </w:rPr>
        <w:t xml:space="preserve"> 5 years; Kelly</w:t>
      </w:r>
      <w:r w:rsidR="00A260E8" w:rsidRPr="00E269EA">
        <w:rPr>
          <w:rFonts w:cs="Arial"/>
          <w:sz w:val="18"/>
          <w:szCs w:val="18"/>
        </w:rPr>
        <w:t xml:space="preserve"> Clark – 10 years</w:t>
      </w:r>
      <w:r w:rsidRPr="00E269EA">
        <w:rPr>
          <w:rFonts w:cs="Arial"/>
          <w:sz w:val="18"/>
          <w:szCs w:val="18"/>
        </w:rPr>
        <w:t>; Sean</w:t>
      </w:r>
      <w:r w:rsidR="00A260E8" w:rsidRPr="00E269EA">
        <w:rPr>
          <w:rFonts w:cs="Arial"/>
          <w:sz w:val="18"/>
          <w:szCs w:val="18"/>
        </w:rPr>
        <w:t xml:space="preserve"> Bagbey -</w:t>
      </w:r>
      <w:r w:rsidRPr="00E269EA">
        <w:rPr>
          <w:rFonts w:cs="Arial"/>
          <w:sz w:val="18"/>
          <w:szCs w:val="18"/>
        </w:rPr>
        <w:t xml:space="preserve"> 15 years; Emily </w:t>
      </w:r>
      <w:r w:rsidR="00A260E8" w:rsidRPr="00E269EA">
        <w:rPr>
          <w:rFonts w:cs="Arial"/>
          <w:sz w:val="18"/>
          <w:szCs w:val="18"/>
        </w:rPr>
        <w:t xml:space="preserve">Slaven - </w:t>
      </w:r>
      <w:r w:rsidRPr="00E269EA">
        <w:rPr>
          <w:rFonts w:cs="Arial"/>
          <w:sz w:val="18"/>
          <w:szCs w:val="18"/>
        </w:rPr>
        <w:t xml:space="preserve">20 years; Natalie </w:t>
      </w:r>
      <w:r w:rsidR="00A260E8" w:rsidRPr="00E269EA">
        <w:rPr>
          <w:rFonts w:cs="Arial"/>
          <w:sz w:val="18"/>
          <w:szCs w:val="18"/>
        </w:rPr>
        <w:t xml:space="preserve">(Myers?) - </w:t>
      </w:r>
      <w:r w:rsidRPr="00E269EA">
        <w:rPr>
          <w:rFonts w:cs="Arial"/>
          <w:sz w:val="18"/>
          <w:szCs w:val="18"/>
        </w:rPr>
        <w:t>30 years; Gail</w:t>
      </w:r>
      <w:r w:rsidR="00A260E8" w:rsidRPr="00E269EA">
        <w:rPr>
          <w:rFonts w:cs="Arial"/>
          <w:sz w:val="18"/>
          <w:szCs w:val="18"/>
        </w:rPr>
        <w:t xml:space="preserve"> Altekruse -</w:t>
      </w:r>
      <w:r w:rsidRPr="00E269EA">
        <w:rPr>
          <w:rFonts w:cs="Arial"/>
          <w:sz w:val="18"/>
          <w:szCs w:val="18"/>
        </w:rPr>
        <w:t xml:space="preserve"> 40 years</w:t>
      </w:r>
    </w:p>
    <w:p w14:paraId="248D0DCE" w14:textId="77777777" w:rsidR="00823C20" w:rsidRPr="00E269EA" w:rsidRDefault="00823C20" w:rsidP="00823C20">
      <w:pPr>
        <w:pStyle w:val="ListParagraph"/>
        <w:tabs>
          <w:tab w:val="left" w:pos="1080"/>
          <w:tab w:val="left" w:pos="1440"/>
        </w:tabs>
        <w:ind w:left="1440"/>
        <w:rPr>
          <w:rFonts w:cs="Arial"/>
          <w:sz w:val="18"/>
          <w:szCs w:val="18"/>
        </w:rPr>
      </w:pPr>
    </w:p>
    <w:p w14:paraId="2AFAADB5" w14:textId="77777777" w:rsidR="00F649C3" w:rsidRPr="00E269EA" w:rsidRDefault="00A15A89" w:rsidP="00A15A89">
      <w:pPr>
        <w:pStyle w:val="ListParagraph"/>
        <w:numPr>
          <w:ilvl w:val="0"/>
          <w:numId w:val="39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Jerry</w:t>
      </w:r>
      <w:r w:rsidR="00A260E8" w:rsidRPr="00E269EA">
        <w:rPr>
          <w:rFonts w:cs="Arial"/>
          <w:sz w:val="18"/>
          <w:szCs w:val="18"/>
        </w:rPr>
        <w:t xml:space="preserve"> Smith</w:t>
      </w:r>
      <w:r w:rsidRPr="00E269EA">
        <w:rPr>
          <w:rFonts w:cs="Arial"/>
          <w:sz w:val="18"/>
          <w:szCs w:val="18"/>
        </w:rPr>
        <w:t xml:space="preserve"> </w:t>
      </w:r>
      <w:r w:rsidR="00CD6212" w:rsidRPr="00E269EA">
        <w:rPr>
          <w:rFonts w:cs="Arial"/>
          <w:sz w:val="18"/>
          <w:szCs w:val="18"/>
        </w:rPr>
        <w:t>question</w:t>
      </w:r>
      <w:r w:rsidRPr="00E269EA">
        <w:rPr>
          <w:rFonts w:cs="Arial"/>
          <w:sz w:val="18"/>
          <w:szCs w:val="18"/>
        </w:rPr>
        <w:t xml:space="preserve">ed if there is a </w:t>
      </w:r>
      <w:r w:rsidR="00CD6212" w:rsidRPr="00E269EA">
        <w:rPr>
          <w:rFonts w:cs="Arial"/>
          <w:sz w:val="18"/>
          <w:szCs w:val="18"/>
        </w:rPr>
        <w:t>T</w:t>
      </w:r>
      <w:r w:rsidRPr="00E269EA">
        <w:rPr>
          <w:rFonts w:cs="Arial"/>
          <w:sz w:val="18"/>
          <w:szCs w:val="18"/>
        </w:rPr>
        <w:t xml:space="preserve">eller’s </w:t>
      </w:r>
      <w:r w:rsidR="00CD6212" w:rsidRPr="00E269EA">
        <w:rPr>
          <w:rFonts w:cs="Arial"/>
          <w:sz w:val="18"/>
          <w:szCs w:val="18"/>
        </w:rPr>
        <w:t>C</w:t>
      </w:r>
      <w:r w:rsidRPr="00E269EA">
        <w:rPr>
          <w:rFonts w:cs="Arial"/>
          <w:sz w:val="18"/>
          <w:szCs w:val="18"/>
        </w:rPr>
        <w:t xml:space="preserve">ommittee to review </w:t>
      </w:r>
      <w:r w:rsidR="00CD6212" w:rsidRPr="00E269EA">
        <w:rPr>
          <w:rFonts w:cs="Arial"/>
          <w:sz w:val="18"/>
          <w:szCs w:val="18"/>
        </w:rPr>
        <w:t xml:space="preserve">the </w:t>
      </w:r>
      <w:r w:rsidRPr="00E269EA">
        <w:rPr>
          <w:rFonts w:cs="Arial"/>
          <w:sz w:val="18"/>
          <w:szCs w:val="18"/>
        </w:rPr>
        <w:t>election</w:t>
      </w:r>
      <w:r w:rsidR="00F649C3" w:rsidRPr="00E269EA">
        <w:rPr>
          <w:rFonts w:cs="Arial"/>
          <w:sz w:val="18"/>
          <w:szCs w:val="18"/>
        </w:rPr>
        <w:t>.</w:t>
      </w:r>
    </w:p>
    <w:p w14:paraId="6DE6B299" w14:textId="77777777" w:rsidR="00A15A89" w:rsidRPr="00E269EA" w:rsidRDefault="00F649C3" w:rsidP="00F649C3">
      <w:pPr>
        <w:pStyle w:val="ListParagraph"/>
        <w:numPr>
          <w:ilvl w:val="1"/>
          <w:numId w:val="39"/>
        </w:num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Point of clarity</w:t>
      </w:r>
      <w:r w:rsidR="00A15A89" w:rsidRPr="00E269EA">
        <w:rPr>
          <w:rFonts w:cs="Arial"/>
          <w:sz w:val="18"/>
          <w:szCs w:val="18"/>
        </w:rPr>
        <w:t xml:space="preserve"> – only needed </w:t>
      </w:r>
      <w:r w:rsidR="00CD6212" w:rsidRPr="00E269EA">
        <w:rPr>
          <w:rFonts w:cs="Arial"/>
          <w:sz w:val="18"/>
          <w:szCs w:val="18"/>
        </w:rPr>
        <w:t>if</w:t>
      </w:r>
      <w:r w:rsidR="00A15A89" w:rsidRPr="00E269EA">
        <w:rPr>
          <w:rFonts w:cs="Arial"/>
          <w:sz w:val="18"/>
          <w:szCs w:val="18"/>
        </w:rPr>
        <w:t xml:space="preserve"> </w:t>
      </w:r>
      <w:r w:rsidR="00CD6212" w:rsidRPr="00E269EA">
        <w:rPr>
          <w:rFonts w:cs="Arial"/>
          <w:sz w:val="18"/>
          <w:szCs w:val="18"/>
        </w:rPr>
        <w:t xml:space="preserve">using </w:t>
      </w:r>
      <w:r w:rsidR="00A15A89" w:rsidRPr="00E269EA">
        <w:rPr>
          <w:rFonts w:cs="Arial"/>
          <w:sz w:val="18"/>
          <w:szCs w:val="18"/>
        </w:rPr>
        <w:t>mail</w:t>
      </w:r>
      <w:r w:rsidR="00CD6212" w:rsidRPr="00E269EA">
        <w:rPr>
          <w:rFonts w:cs="Arial"/>
          <w:sz w:val="18"/>
          <w:szCs w:val="18"/>
        </w:rPr>
        <w:t>-</w:t>
      </w:r>
      <w:r w:rsidR="00A15A89" w:rsidRPr="00E269EA">
        <w:rPr>
          <w:rFonts w:cs="Arial"/>
          <w:sz w:val="18"/>
          <w:szCs w:val="18"/>
        </w:rPr>
        <w:t>in ballots.</w:t>
      </w:r>
    </w:p>
    <w:p w14:paraId="465E7A1D" w14:textId="77777777" w:rsidR="00F469A2" w:rsidRPr="00E269EA" w:rsidRDefault="00F469A2" w:rsidP="0065692C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</w:p>
    <w:p w14:paraId="317F7EFB" w14:textId="77777777" w:rsidR="00CC28A0" w:rsidRPr="00E269EA" w:rsidRDefault="0065692C" w:rsidP="009D1DE1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>ADJOURN</w:t>
      </w:r>
    </w:p>
    <w:p w14:paraId="033731DD" w14:textId="77777777" w:rsidR="00027841" w:rsidRPr="00E269EA" w:rsidRDefault="00027841" w:rsidP="009D1DE1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</w:p>
    <w:p w14:paraId="7780941E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b/>
          <w:sz w:val="18"/>
          <w:szCs w:val="18"/>
        </w:rPr>
        <w:t xml:space="preserve">Meeting Concluded/Adjournment: </w:t>
      </w:r>
    </w:p>
    <w:p w14:paraId="36758595" w14:textId="04AFFD61" w:rsidR="00027841" w:rsidRPr="00E269EA" w:rsidRDefault="00A260E8" w:rsidP="003E4AC0">
      <w:pPr>
        <w:numPr>
          <w:ilvl w:val="0"/>
          <w:numId w:val="41"/>
        </w:num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  <w:r w:rsidRPr="00E269EA">
        <w:rPr>
          <w:rFonts w:cs="Arial"/>
          <w:sz w:val="18"/>
          <w:szCs w:val="18"/>
        </w:rPr>
        <w:t>7</w:t>
      </w:r>
      <w:r w:rsidR="00027841" w:rsidRPr="00E269EA">
        <w:rPr>
          <w:rFonts w:cs="Arial"/>
          <w:sz w:val="18"/>
          <w:szCs w:val="18"/>
        </w:rPr>
        <w:t>:</w:t>
      </w:r>
      <w:r w:rsidRPr="00E269EA">
        <w:rPr>
          <w:rFonts w:cs="Arial"/>
          <w:sz w:val="18"/>
          <w:szCs w:val="18"/>
        </w:rPr>
        <w:t>33</w:t>
      </w:r>
      <w:r w:rsidR="00027841" w:rsidRPr="00E269EA">
        <w:rPr>
          <w:rFonts w:cs="Arial"/>
          <w:sz w:val="18"/>
          <w:szCs w:val="18"/>
        </w:rPr>
        <w:t xml:space="preserve"> pm –</w:t>
      </w:r>
      <w:r w:rsidR="00E269EA" w:rsidRPr="00E269EA">
        <w:rPr>
          <w:rFonts w:cs="Arial"/>
          <w:sz w:val="18"/>
          <w:szCs w:val="18"/>
        </w:rPr>
        <w:t xml:space="preserve"> </w:t>
      </w:r>
      <w:r w:rsidR="00027841" w:rsidRPr="00E269EA">
        <w:rPr>
          <w:rFonts w:cs="Arial"/>
          <w:sz w:val="18"/>
          <w:szCs w:val="18"/>
        </w:rPr>
        <w:t>motion to adjourn and was seconded – Approved.</w:t>
      </w:r>
    </w:p>
    <w:p w14:paraId="559288C8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</w:p>
    <w:p w14:paraId="719650D2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Respectfully submitted,</w:t>
      </w:r>
    </w:p>
    <w:p w14:paraId="2EA78545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</w:p>
    <w:p w14:paraId="6BB08101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Connie Crump, PT, DPT</w:t>
      </w:r>
    </w:p>
    <w:p w14:paraId="6D51F481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  <w:r w:rsidRPr="00E269EA">
        <w:rPr>
          <w:rFonts w:cs="Arial"/>
          <w:sz w:val="18"/>
          <w:szCs w:val="18"/>
        </w:rPr>
        <w:t>Recording Secretary, APTA Indiana</w:t>
      </w:r>
    </w:p>
    <w:p w14:paraId="7C1DDD7D" w14:textId="77777777" w:rsidR="00027841" w:rsidRPr="00E269EA" w:rsidRDefault="00027841" w:rsidP="00027841">
      <w:pPr>
        <w:tabs>
          <w:tab w:val="left" w:pos="1080"/>
          <w:tab w:val="left" w:pos="1440"/>
        </w:tabs>
        <w:rPr>
          <w:rFonts w:cs="Arial"/>
          <w:sz w:val="18"/>
          <w:szCs w:val="18"/>
        </w:rPr>
      </w:pPr>
    </w:p>
    <w:p w14:paraId="20C70284" w14:textId="77777777" w:rsidR="00027841" w:rsidRPr="00E269EA" w:rsidRDefault="00027841" w:rsidP="009D1DE1">
      <w:pPr>
        <w:tabs>
          <w:tab w:val="left" w:pos="1080"/>
          <w:tab w:val="left" w:pos="1440"/>
        </w:tabs>
        <w:rPr>
          <w:rFonts w:cs="Arial"/>
          <w:b/>
          <w:sz w:val="18"/>
          <w:szCs w:val="18"/>
        </w:rPr>
      </w:pPr>
    </w:p>
    <w:p w14:paraId="0DB85068" w14:textId="77777777" w:rsidR="00DC70B7" w:rsidRPr="00E269EA" w:rsidRDefault="00DC70B7" w:rsidP="001D1F03">
      <w:pPr>
        <w:rPr>
          <w:rFonts w:cs="Arial"/>
          <w:b/>
          <w:sz w:val="18"/>
          <w:szCs w:val="18"/>
        </w:rPr>
      </w:pPr>
    </w:p>
    <w:sectPr w:rsidR="00DC70B7" w:rsidRPr="00E269EA" w:rsidSect="006A5D2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68677" w14:textId="77777777" w:rsidR="00985098" w:rsidRDefault="00985098" w:rsidP="00DC70B7">
      <w:r>
        <w:separator/>
      </w:r>
    </w:p>
  </w:endnote>
  <w:endnote w:type="continuationSeparator" w:id="0">
    <w:p w14:paraId="4D267CFE" w14:textId="77777777" w:rsidR="00985098" w:rsidRDefault="00985098" w:rsidP="00DC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910E2" w14:textId="77777777" w:rsidR="00942FB1" w:rsidRDefault="00942F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42F3" w14:textId="77777777" w:rsidR="00942FB1" w:rsidRDefault="00942F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7E72" w14:textId="77777777" w:rsidR="00942FB1" w:rsidRDefault="00942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7A6DF" w14:textId="77777777" w:rsidR="00985098" w:rsidRDefault="00985098" w:rsidP="00DC70B7">
      <w:r>
        <w:separator/>
      </w:r>
    </w:p>
  </w:footnote>
  <w:footnote w:type="continuationSeparator" w:id="0">
    <w:p w14:paraId="13D27328" w14:textId="77777777" w:rsidR="00985098" w:rsidRDefault="00985098" w:rsidP="00DC7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C7F63" w14:textId="44EC78BE" w:rsidR="00942FB1" w:rsidRDefault="00942FB1">
    <w:pPr>
      <w:pStyle w:val="Header"/>
    </w:pPr>
    <w:r>
      <w:rPr>
        <w:noProof/>
      </w:rPr>
      <w:pict w14:anchorId="0176C8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66891" o:spid="_x0000_s1026" type="#_x0000_t136" style="position:absolute;margin-left:0;margin-top:0;width:543.8pt;height:217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4A49" w14:textId="3D2D93FC" w:rsidR="00942FB1" w:rsidRDefault="00942FB1">
    <w:pPr>
      <w:pStyle w:val="Header"/>
    </w:pPr>
    <w:r>
      <w:rPr>
        <w:noProof/>
      </w:rPr>
      <w:pict w14:anchorId="34B5CA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66892" o:spid="_x0000_s1027" type="#_x0000_t136" style="position:absolute;margin-left:0;margin-top:0;width:543.8pt;height:217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0ABFB" w14:textId="58A0D6EF" w:rsidR="00942FB1" w:rsidRDefault="00942FB1">
    <w:pPr>
      <w:pStyle w:val="Header"/>
    </w:pPr>
    <w:r>
      <w:rPr>
        <w:noProof/>
      </w:rPr>
      <w:pict w14:anchorId="69D983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66890" o:spid="_x0000_s1025" type="#_x0000_t136" style="position:absolute;margin-left:0;margin-top:0;width:543.8pt;height:217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AE7"/>
    <w:multiLevelType w:val="hybridMultilevel"/>
    <w:tmpl w:val="9C3EA7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4338F8"/>
    <w:multiLevelType w:val="hybridMultilevel"/>
    <w:tmpl w:val="12CEE10C"/>
    <w:lvl w:ilvl="0" w:tplc="04090001">
      <w:start w:val="1"/>
      <w:numFmt w:val="bullet"/>
      <w:lvlText w:val=""/>
      <w:lvlJc w:val="left"/>
      <w:pPr>
        <w:ind w:left="7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2" w15:restartNumberingAfterBreak="0">
    <w:nsid w:val="07C94D2C"/>
    <w:multiLevelType w:val="hybridMultilevel"/>
    <w:tmpl w:val="9C3EA7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26026C"/>
    <w:multiLevelType w:val="hybridMultilevel"/>
    <w:tmpl w:val="4A54F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F5882"/>
    <w:multiLevelType w:val="hybridMultilevel"/>
    <w:tmpl w:val="8E5AADD8"/>
    <w:lvl w:ilvl="0" w:tplc="B4F2265A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4525141"/>
    <w:multiLevelType w:val="hybridMultilevel"/>
    <w:tmpl w:val="0E5AF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7211A1"/>
    <w:multiLevelType w:val="hybridMultilevel"/>
    <w:tmpl w:val="FC88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C12DC"/>
    <w:multiLevelType w:val="hybridMultilevel"/>
    <w:tmpl w:val="5B94D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037F3"/>
    <w:multiLevelType w:val="hybridMultilevel"/>
    <w:tmpl w:val="6718941C"/>
    <w:lvl w:ilvl="0" w:tplc="04090001">
      <w:start w:val="1"/>
      <w:numFmt w:val="bullet"/>
      <w:lvlText w:val=""/>
      <w:lvlJc w:val="left"/>
      <w:pPr>
        <w:ind w:left="1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1" w:hanging="360"/>
      </w:pPr>
      <w:rPr>
        <w:rFonts w:ascii="Wingdings" w:hAnsi="Wingdings" w:hint="default"/>
      </w:rPr>
    </w:lvl>
  </w:abstractNum>
  <w:abstractNum w:abstractNumId="9" w15:restartNumberingAfterBreak="0">
    <w:nsid w:val="1A492B9D"/>
    <w:multiLevelType w:val="hybridMultilevel"/>
    <w:tmpl w:val="CEE250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6D498E"/>
    <w:multiLevelType w:val="hybridMultilevel"/>
    <w:tmpl w:val="40161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17485"/>
    <w:multiLevelType w:val="hybridMultilevel"/>
    <w:tmpl w:val="B5309D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F328BA"/>
    <w:multiLevelType w:val="hybridMultilevel"/>
    <w:tmpl w:val="4EC68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8504DD"/>
    <w:multiLevelType w:val="hybridMultilevel"/>
    <w:tmpl w:val="9DAA3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341F68"/>
    <w:multiLevelType w:val="hybridMultilevel"/>
    <w:tmpl w:val="187E0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02A94"/>
    <w:multiLevelType w:val="multilevel"/>
    <w:tmpl w:val="76D07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145656"/>
    <w:multiLevelType w:val="hybridMultilevel"/>
    <w:tmpl w:val="509CF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0BC5FB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802684"/>
    <w:multiLevelType w:val="hybridMultilevel"/>
    <w:tmpl w:val="9362A1CC"/>
    <w:lvl w:ilvl="0" w:tplc="814A8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8CE23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7B2978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3F9A8AF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BDC553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DD698E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150F08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806974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A7BEC3C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330E54E3"/>
    <w:multiLevelType w:val="hybridMultilevel"/>
    <w:tmpl w:val="836AFBC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7AE5565"/>
    <w:multiLevelType w:val="hybridMultilevel"/>
    <w:tmpl w:val="4EC68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443C7"/>
    <w:multiLevelType w:val="hybridMultilevel"/>
    <w:tmpl w:val="C3D65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319A8"/>
    <w:multiLevelType w:val="hybridMultilevel"/>
    <w:tmpl w:val="74E03120"/>
    <w:lvl w:ilvl="0" w:tplc="30A201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C646DF"/>
    <w:multiLevelType w:val="hybridMultilevel"/>
    <w:tmpl w:val="49303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2199F"/>
    <w:multiLevelType w:val="hybridMultilevel"/>
    <w:tmpl w:val="296EAB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2E171FB"/>
    <w:multiLevelType w:val="hybridMultilevel"/>
    <w:tmpl w:val="87CC3E4C"/>
    <w:lvl w:ilvl="0" w:tplc="7E109D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8912C2"/>
    <w:multiLevelType w:val="hybridMultilevel"/>
    <w:tmpl w:val="95A6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DC3C39"/>
    <w:multiLevelType w:val="hybridMultilevel"/>
    <w:tmpl w:val="473646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DB31671"/>
    <w:multiLevelType w:val="hybridMultilevel"/>
    <w:tmpl w:val="3CD40D5E"/>
    <w:lvl w:ilvl="0" w:tplc="407E9B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2DC6492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CF617A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972E65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8D5223C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C59EC1E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D2809F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972411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88B87A7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8" w15:restartNumberingAfterBreak="0">
    <w:nsid w:val="508C6233"/>
    <w:multiLevelType w:val="hybridMultilevel"/>
    <w:tmpl w:val="509CF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0BC5FB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4B1D66"/>
    <w:multiLevelType w:val="hybridMultilevel"/>
    <w:tmpl w:val="4F4C9B3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0" w15:restartNumberingAfterBreak="0">
    <w:nsid w:val="55E32C80"/>
    <w:multiLevelType w:val="hybridMultilevel"/>
    <w:tmpl w:val="EB780C6A"/>
    <w:lvl w:ilvl="0" w:tplc="04090001">
      <w:start w:val="1"/>
      <w:numFmt w:val="bullet"/>
      <w:lvlText w:val=""/>
      <w:lvlJc w:val="left"/>
      <w:pPr>
        <w:ind w:left="18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1" w:hanging="360"/>
      </w:pPr>
      <w:rPr>
        <w:rFonts w:ascii="Wingdings" w:hAnsi="Wingdings" w:hint="default"/>
      </w:rPr>
    </w:lvl>
  </w:abstractNum>
  <w:abstractNum w:abstractNumId="31" w15:restartNumberingAfterBreak="0">
    <w:nsid w:val="56024431"/>
    <w:multiLevelType w:val="hybridMultilevel"/>
    <w:tmpl w:val="FE524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9FD7A94"/>
    <w:multiLevelType w:val="hybridMultilevel"/>
    <w:tmpl w:val="9CE6AE56"/>
    <w:lvl w:ilvl="0" w:tplc="04090003">
      <w:start w:val="1"/>
      <w:numFmt w:val="bullet"/>
      <w:lvlText w:val="o"/>
      <w:lvlJc w:val="left"/>
      <w:pPr>
        <w:ind w:left="7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33" w15:restartNumberingAfterBreak="0">
    <w:nsid w:val="5C40520B"/>
    <w:multiLevelType w:val="hybridMultilevel"/>
    <w:tmpl w:val="4C6E6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76688"/>
    <w:multiLevelType w:val="hybridMultilevel"/>
    <w:tmpl w:val="9B629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F46EEA"/>
    <w:multiLevelType w:val="hybridMultilevel"/>
    <w:tmpl w:val="29120EC8"/>
    <w:lvl w:ilvl="0" w:tplc="7CE4C3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006408"/>
    <w:multiLevelType w:val="hybridMultilevel"/>
    <w:tmpl w:val="599413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48397A"/>
    <w:multiLevelType w:val="hybridMultilevel"/>
    <w:tmpl w:val="EDEAB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506C3E"/>
    <w:multiLevelType w:val="hybridMultilevel"/>
    <w:tmpl w:val="B58AE186"/>
    <w:lvl w:ilvl="0" w:tplc="F6BE7C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2963D59"/>
    <w:multiLevelType w:val="hybridMultilevel"/>
    <w:tmpl w:val="C5C47FE8"/>
    <w:lvl w:ilvl="0" w:tplc="F6BE7C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45522A1"/>
    <w:multiLevelType w:val="hybridMultilevel"/>
    <w:tmpl w:val="C5C47FE8"/>
    <w:lvl w:ilvl="0" w:tplc="F6BE7C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F626B0"/>
    <w:multiLevelType w:val="hybridMultilevel"/>
    <w:tmpl w:val="C5C47FE8"/>
    <w:lvl w:ilvl="0" w:tplc="F6BE7C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AD1864"/>
    <w:multiLevelType w:val="hybridMultilevel"/>
    <w:tmpl w:val="2C9CB0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619C5"/>
    <w:multiLevelType w:val="hybridMultilevel"/>
    <w:tmpl w:val="48A2C6A2"/>
    <w:lvl w:ilvl="0" w:tplc="E7B4871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0C724F"/>
    <w:multiLevelType w:val="hybridMultilevel"/>
    <w:tmpl w:val="22AA19EA"/>
    <w:lvl w:ilvl="0" w:tplc="5BCC1F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46079D"/>
    <w:multiLevelType w:val="hybridMultilevel"/>
    <w:tmpl w:val="862823D0"/>
    <w:lvl w:ilvl="0" w:tplc="557E3D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EEA02D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65804D8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9EC6BC5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9E42D11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EAA86C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353CC4B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9E28E6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6EA06C5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 w16cid:durableId="1507598113">
    <w:abstractNumId w:val="31"/>
  </w:num>
  <w:num w:numId="2" w16cid:durableId="575674463">
    <w:abstractNumId w:val="15"/>
  </w:num>
  <w:num w:numId="3" w16cid:durableId="648170398">
    <w:abstractNumId w:val="12"/>
  </w:num>
  <w:num w:numId="4" w16cid:durableId="596427">
    <w:abstractNumId w:val="39"/>
  </w:num>
  <w:num w:numId="5" w16cid:durableId="1695108015">
    <w:abstractNumId w:val="40"/>
  </w:num>
  <w:num w:numId="6" w16cid:durableId="16127141">
    <w:abstractNumId w:val="41"/>
  </w:num>
  <w:num w:numId="7" w16cid:durableId="1729499589">
    <w:abstractNumId w:val="38"/>
  </w:num>
  <w:num w:numId="8" w16cid:durableId="1838422757">
    <w:abstractNumId w:val="43"/>
  </w:num>
  <w:num w:numId="9" w16cid:durableId="116796080">
    <w:abstractNumId w:val="8"/>
  </w:num>
  <w:num w:numId="10" w16cid:durableId="1561087088">
    <w:abstractNumId w:val="30"/>
  </w:num>
  <w:num w:numId="11" w16cid:durableId="361589048">
    <w:abstractNumId w:val="26"/>
  </w:num>
  <w:num w:numId="12" w16cid:durableId="911620542">
    <w:abstractNumId w:val="23"/>
  </w:num>
  <w:num w:numId="13" w16cid:durableId="125660289">
    <w:abstractNumId w:val="42"/>
  </w:num>
  <w:num w:numId="14" w16cid:durableId="522983996">
    <w:abstractNumId w:val="22"/>
  </w:num>
  <w:num w:numId="15" w16cid:durableId="1659725412">
    <w:abstractNumId w:val="9"/>
  </w:num>
  <w:num w:numId="16" w16cid:durableId="750661086">
    <w:abstractNumId w:val="33"/>
  </w:num>
  <w:num w:numId="17" w16cid:durableId="1683509424">
    <w:abstractNumId w:val="6"/>
  </w:num>
  <w:num w:numId="18" w16cid:durableId="2011717046">
    <w:abstractNumId w:val="5"/>
  </w:num>
  <w:num w:numId="19" w16cid:durableId="560554807">
    <w:abstractNumId w:val="21"/>
  </w:num>
  <w:num w:numId="20" w16cid:durableId="570578414">
    <w:abstractNumId w:val="14"/>
  </w:num>
  <w:num w:numId="21" w16cid:durableId="318046903">
    <w:abstractNumId w:val="45"/>
  </w:num>
  <w:num w:numId="22" w16cid:durableId="436756519">
    <w:abstractNumId w:val="17"/>
  </w:num>
  <w:num w:numId="23" w16cid:durableId="1787263713">
    <w:abstractNumId w:val="27"/>
  </w:num>
  <w:num w:numId="24" w16cid:durableId="1891263825">
    <w:abstractNumId w:val="44"/>
  </w:num>
  <w:num w:numId="25" w16cid:durableId="1340087377">
    <w:abstractNumId w:val="18"/>
  </w:num>
  <w:num w:numId="26" w16cid:durableId="2024161844">
    <w:abstractNumId w:val="7"/>
  </w:num>
  <w:num w:numId="27" w16cid:durableId="979194619">
    <w:abstractNumId w:val="16"/>
  </w:num>
  <w:num w:numId="28" w16cid:durableId="1822844991">
    <w:abstractNumId w:val="25"/>
  </w:num>
  <w:num w:numId="29" w16cid:durableId="1888642800">
    <w:abstractNumId w:val="37"/>
  </w:num>
  <w:num w:numId="30" w16cid:durableId="1189631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52786624">
    <w:abstractNumId w:val="4"/>
  </w:num>
  <w:num w:numId="32" w16cid:durableId="1008560788">
    <w:abstractNumId w:val="11"/>
  </w:num>
  <w:num w:numId="33" w16cid:durableId="1521091686">
    <w:abstractNumId w:val="28"/>
  </w:num>
  <w:num w:numId="34" w16cid:durableId="1079134043">
    <w:abstractNumId w:val="2"/>
  </w:num>
  <w:num w:numId="35" w16cid:durableId="94056728">
    <w:abstractNumId w:val="10"/>
  </w:num>
  <w:num w:numId="36" w16cid:durableId="567762994">
    <w:abstractNumId w:val="13"/>
  </w:num>
  <w:num w:numId="37" w16cid:durableId="273901815">
    <w:abstractNumId w:val="0"/>
  </w:num>
  <w:num w:numId="38" w16cid:durableId="1384333102">
    <w:abstractNumId w:val="19"/>
  </w:num>
  <w:num w:numId="39" w16cid:durableId="117728755">
    <w:abstractNumId w:val="35"/>
  </w:num>
  <w:num w:numId="40" w16cid:durableId="2037346646">
    <w:abstractNumId w:val="36"/>
  </w:num>
  <w:num w:numId="41" w16cid:durableId="1184049575">
    <w:abstractNumId w:val="34"/>
  </w:num>
  <w:num w:numId="42" w16cid:durableId="2120370487">
    <w:abstractNumId w:val="1"/>
  </w:num>
  <w:num w:numId="43" w16cid:durableId="612173443">
    <w:abstractNumId w:val="32"/>
  </w:num>
  <w:num w:numId="44" w16cid:durableId="2137866825">
    <w:abstractNumId w:val="29"/>
  </w:num>
  <w:num w:numId="45" w16cid:durableId="1680548310">
    <w:abstractNumId w:val="20"/>
  </w:num>
  <w:num w:numId="46" w16cid:durableId="1513648415">
    <w:abstractNumId w:val="3"/>
  </w:num>
  <w:num w:numId="47" w16cid:durableId="8345957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C0MDIyNzcwMbRU0lEKTi0uzszPAykwqwUAxyGEMiwAAAA="/>
  </w:docVars>
  <w:rsids>
    <w:rsidRoot w:val="00103F87"/>
    <w:rsid w:val="00014942"/>
    <w:rsid w:val="00014EA0"/>
    <w:rsid w:val="000159BC"/>
    <w:rsid w:val="000261B7"/>
    <w:rsid w:val="00027841"/>
    <w:rsid w:val="0003054E"/>
    <w:rsid w:val="0003275D"/>
    <w:rsid w:val="00051DE1"/>
    <w:rsid w:val="0006486D"/>
    <w:rsid w:val="00070337"/>
    <w:rsid w:val="00070F75"/>
    <w:rsid w:val="0007183A"/>
    <w:rsid w:val="00073CEC"/>
    <w:rsid w:val="00075A49"/>
    <w:rsid w:val="000926C8"/>
    <w:rsid w:val="00093073"/>
    <w:rsid w:val="00097D0B"/>
    <w:rsid w:val="000A1906"/>
    <w:rsid w:val="000A2DAD"/>
    <w:rsid w:val="000A5990"/>
    <w:rsid w:val="000E06F1"/>
    <w:rsid w:val="000E1AC2"/>
    <w:rsid w:val="000E44F3"/>
    <w:rsid w:val="000F2E74"/>
    <w:rsid w:val="00103F87"/>
    <w:rsid w:val="00105561"/>
    <w:rsid w:val="00107F77"/>
    <w:rsid w:val="0011337F"/>
    <w:rsid w:val="00124F6F"/>
    <w:rsid w:val="00135069"/>
    <w:rsid w:val="001363D9"/>
    <w:rsid w:val="00137F01"/>
    <w:rsid w:val="00142F5F"/>
    <w:rsid w:val="001451EB"/>
    <w:rsid w:val="001472A1"/>
    <w:rsid w:val="00152763"/>
    <w:rsid w:val="001B50C3"/>
    <w:rsid w:val="001C2760"/>
    <w:rsid w:val="001C290A"/>
    <w:rsid w:val="001C6F1D"/>
    <w:rsid w:val="001D1F03"/>
    <w:rsid w:val="001D3B1D"/>
    <w:rsid w:val="001D3DBA"/>
    <w:rsid w:val="001E38E9"/>
    <w:rsid w:val="001E4616"/>
    <w:rsid w:val="001F1CFB"/>
    <w:rsid w:val="001F373D"/>
    <w:rsid w:val="001F5A2E"/>
    <w:rsid w:val="001F5D01"/>
    <w:rsid w:val="002168B5"/>
    <w:rsid w:val="00223C22"/>
    <w:rsid w:val="002276EC"/>
    <w:rsid w:val="00233C9E"/>
    <w:rsid w:val="002351EC"/>
    <w:rsid w:val="002379B5"/>
    <w:rsid w:val="00241224"/>
    <w:rsid w:val="002536B5"/>
    <w:rsid w:val="00254443"/>
    <w:rsid w:val="00256865"/>
    <w:rsid w:val="0027745E"/>
    <w:rsid w:val="00280C5C"/>
    <w:rsid w:val="00285B27"/>
    <w:rsid w:val="002A7037"/>
    <w:rsid w:val="002B2CF1"/>
    <w:rsid w:val="002B3562"/>
    <w:rsid w:val="002B6C18"/>
    <w:rsid w:val="002D384F"/>
    <w:rsid w:val="002D6330"/>
    <w:rsid w:val="002D746C"/>
    <w:rsid w:val="002E612D"/>
    <w:rsid w:val="002F1992"/>
    <w:rsid w:val="002F3A5D"/>
    <w:rsid w:val="0030406E"/>
    <w:rsid w:val="003061BC"/>
    <w:rsid w:val="003210B6"/>
    <w:rsid w:val="0032628E"/>
    <w:rsid w:val="00331090"/>
    <w:rsid w:val="003341F7"/>
    <w:rsid w:val="00345F41"/>
    <w:rsid w:val="00346104"/>
    <w:rsid w:val="003517ED"/>
    <w:rsid w:val="00363DB8"/>
    <w:rsid w:val="00363FAC"/>
    <w:rsid w:val="0037241B"/>
    <w:rsid w:val="00372B6F"/>
    <w:rsid w:val="00376812"/>
    <w:rsid w:val="003812BB"/>
    <w:rsid w:val="003A4618"/>
    <w:rsid w:val="003A7D95"/>
    <w:rsid w:val="003B11BE"/>
    <w:rsid w:val="003B60DB"/>
    <w:rsid w:val="003D22A9"/>
    <w:rsid w:val="00406D3F"/>
    <w:rsid w:val="00416396"/>
    <w:rsid w:val="00420022"/>
    <w:rsid w:val="0042010F"/>
    <w:rsid w:val="0043458D"/>
    <w:rsid w:val="004413CD"/>
    <w:rsid w:val="00443327"/>
    <w:rsid w:val="00445623"/>
    <w:rsid w:val="00470760"/>
    <w:rsid w:val="0047469B"/>
    <w:rsid w:val="00480433"/>
    <w:rsid w:val="004842E3"/>
    <w:rsid w:val="00487221"/>
    <w:rsid w:val="00487CF2"/>
    <w:rsid w:val="004A61A8"/>
    <w:rsid w:val="004B10F7"/>
    <w:rsid w:val="004B679C"/>
    <w:rsid w:val="004B7B23"/>
    <w:rsid w:val="004C1908"/>
    <w:rsid w:val="004D04F7"/>
    <w:rsid w:val="004E309A"/>
    <w:rsid w:val="004E34F3"/>
    <w:rsid w:val="004E53B3"/>
    <w:rsid w:val="004E71B4"/>
    <w:rsid w:val="004F0104"/>
    <w:rsid w:val="004F4834"/>
    <w:rsid w:val="004F708A"/>
    <w:rsid w:val="00504A44"/>
    <w:rsid w:val="00512756"/>
    <w:rsid w:val="005158D9"/>
    <w:rsid w:val="00522233"/>
    <w:rsid w:val="00526DB5"/>
    <w:rsid w:val="0053470A"/>
    <w:rsid w:val="00536A48"/>
    <w:rsid w:val="00563BA1"/>
    <w:rsid w:val="005764D2"/>
    <w:rsid w:val="00582E4C"/>
    <w:rsid w:val="00592644"/>
    <w:rsid w:val="00593C14"/>
    <w:rsid w:val="005A7DFE"/>
    <w:rsid w:val="005B41C0"/>
    <w:rsid w:val="005B4E7D"/>
    <w:rsid w:val="005D5A15"/>
    <w:rsid w:val="005F1861"/>
    <w:rsid w:val="0061751D"/>
    <w:rsid w:val="006177C1"/>
    <w:rsid w:val="00621F9D"/>
    <w:rsid w:val="00627D18"/>
    <w:rsid w:val="006337F3"/>
    <w:rsid w:val="006356C2"/>
    <w:rsid w:val="00647B47"/>
    <w:rsid w:val="00651287"/>
    <w:rsid w:val="0065692C"/>
    <w:rsid w:val="00662A66"/>
    <w:rsid w:val="00663F2D"/>
    <w:rsid w:val="006655F4"/>
    <w:rsid w:val="0068596B"/>
    <w:rsid w:val="00695913"/>
    <w:rsid w:val="006967AD"/>
    <w:rsid w:val="006A48B2"/>
    <w:rsid w:val="006A5D21"/>
    <w:rsid w:val="006C00D5"/>
    <w:rsid w:val="006C5894"/>
    <w:rsid w:val="006E31EA"/>
    <w:rsid w:val="006F01DA"/>
    <w:rsid w:val="006F3A87"/>
    <w:rsid w:val="00704E95"/>
    <w:rsid w:val="007121AC"/>
    <w:rsid w:val="00724F32"/>
    <w:rsid w:val="0073228B"/>
    <w:rsid w:val="00735BA8"/>
    <w:rsid w:val="0073615C"/>
    <w:rsid w:val="0073745D"/>
    <w:rsid w:val="00743B54"/>
    <w:rsid w:val="0074521E"/>
    <w:rsid w:val="00756EC4"/>
    <w:rsid w:val="00764D9F"/>
    <w:rsid w:val="00777EBF"/>
    <w:rsid w:val="007820DB"/>
    <w:rsid w:val="007B7373"/>
    <w:rsid w:val="007C6AD9"/>
    <w:rsid w:val="007D0B96"/>
    <w:rsid w:val="007D29BB"/>
    <w:rsid w:val="007E1D8C"/>
    <w:rsid w:val="007F5CB4"/>
    <w:rsid w:val="0080037E"/>
    <w:rsid w:val="00804BA3"/>
    <w:rsid w:val="008164F9"/>
    <w:rsid w:val="00822BAC"/>
    <w:rsid w:val="00823620"/>
    <w:rsid w:val="00823C20"/>
    <w:rsid w:val="00823D05"/>
    <w:rsid w:val="00830294"/>
    <w:rsid w:val="008417B2"/>
    <w:rsid w:val="0084761E"/>
    <w:rsid w:val="0086189F"/>
    <w:rsid w:val="00887E6C"/>
    <w:rsid w:val="008903E6"/>
    <w:rsid w:val="008A1B4F"/>
    <w:rsid w:val="008C5C44"/>
    <w:rsid w:val="008D3C0F"/>
    <w:rsid w:val="008D45CE"/>
    <w:rsid w:val="008D6272"/>
    <w:rsid w:val="008E0EFD"/>
    <w:rsid w:val="008E56AF"/>
    <w:rsid w:val="008E6685"/>
    <w:rsid w:val="008F0861"/>
    <w:rsid w:val="008F5555"/>
    <w:rsid w:val="009212D4"/>
    <w:rsid w:val="00921F92"/>
    <w:rsid w:val="009232AC"/>
    <w:rsid w:val="009238A3"/>
    <w:rsid w:val="00926D8D"/>
    <w:rsid w:val="00935008"/>
    <w:rsid w:val="00942FB1"/>
    <w:rsid w:val="00947ABD"/>
    <w:rsid w:val="009501AE"/>
    <w:rsid w:val="00951C60"/>
    <w:rsid w:val="00962F22"/>
    <w:rsid w:val="00962F76"/>
    <w:rsid w:val="0097086B"/>
    <w:rsid w:val="00973DC2"/>
    <w:rsid w:val="00984D0F"/>
    <w:rsid w:val="00985098"/>
    <w:rsid w:val="00990F78"/>
    <w:rsid w:val="009A618E"/>
    <w:rsid w:val="009B203F"/>
    <w:rsid w:val="009B2776"/>
    <w:rsid w:val="009D1DE1"/>
    <w:rsid w:val="009E0181"/>
    <w:rsid w:val="009F1921"/>
    <w:rsid w:val="00A005C7"/>
    <w:rsid w:val="00A15A89"/>
    <w:rsid w:val="00A260E8"/>
    <w:rsid w:val="00A32BA0"/>
    <w:rsid w:val="00A47ADC"/>
    <w:rsid w:val="00A47C4F"/>
    <w:rsid w:val="00A51D2C"/>
    <w:rsid w:val="00A55193"/>
    <w:rsid w:val="00AA2FD2"/>
    <w:rsid w:val="00AA3C95"/>
    <w:rsid w:val="00AB525A"/>
    <w:rsid w:val="00AC36EF"/>
    <w:rsid w:val="00AC6804"/>
    <w:rsid w:val="00AD67F4"/>
    <w:rsid w:val="00AE1F8F"/>
    <w:rsid w:val="00AF08FD"/>
    <w:rsid w:val="00AF61D8"/>
    <w:rsid w:val="00AF643B"/>
    <w:rsid w:val="00B07F8B"/>
    <w:rsid w:val="00B10833"/>
    <w:rsid w:val="00B15C23"/>
    <w:rsid w:val="00B30613"/>
    <w:rsid w:val="00B44CB9"/>
    <w:rsid w:val="00B4683C"/>
    <w:rsid w:val="00B548B0"/>
    <w:rsid w:val="00B55965"/>
    <w:rsid w:val="00B6610C"/>
    <w:rsid w:val="00B70AB6"/>
    <w:rsid w:val="00B818F6"/>
    <w:rsid w:val="00B82DFC"/>
    <w:rsid w:val="00B8502F"/>
    <w:rsid w:val="00B85DA3"/>
    <w:rsid w:val="00B86937"/>
    <w:rsid w:val="00B962A6"/>
    <w:rsid w:val="00BB3910"/>
    <w:rsid w:val="00BD117C"/>
    <w:rsid w:val="00BF0083"/>
    <w:rsid w:val="00BF1D7B"/>
    <w:rsid w:val="00BF412C"/>
    <w:rsid w:val="00BF5405"/>
    <w:rsid w:val="00C016F9"/>
    <w:rsid w:val="00C050F9"/>
    <w:rsid w:val="00C16937"/>
    <w:rsid w:val="00C20E3B"/>
    <w:rsid w:val="00C22411"/>
    <w:rsid w:val="00C32E69"/>
    <w:rsid w:val="00C349FB"/>
    <w:rsid w:val="00C35574"/>
    <w:rsid w:val="00C407E0"/>
    <w:rsid w:val="00C44177"/>
    <w:rsid w:val="00C62807"/>
    <w:rsid w:val="00C67AC1"/>
    <w:rsid w:val="00C8544E"/>
    <w:rsid w:val="00C86143"/>
    <w:rsid w:val="00C87282"/>
    <w:rsid w:val="00C90F53"/>
    <w:rsid w:val="00CA1F28"/>
    <w:rsid w:val="00CA5D4F"/>
    <w:rsid w:val="00CC28A0"/>
    <w:rsid w:val="00CC38B2"/>
    <w:rsid w:val="00CD6212"/>
    <w:rsid w:val="00CE1C71"/>
    <w:rsid w:val="00CF1229"/>
    <w:rsid w:val="00CF2920"/>
    <w:rsid w:val="00CF3C5E"/>
    <w:rsid w:val="00CF73C1"/>
    <w:rsid w:val="00CF76ED"/>
    <w:rsid w:val="00D111C4"/>
    <w:rsid w:val="00D21B5D"/>
    <w:rsid w:val="00D25E2E"/>
    <w:rsid w:val="00D3259F"/>
    <w:rsid w:val="00D329AD"/>
    <w:rsid w:val="00D35142"/>
    <w:rsid w:val="00D36D25"/>
    <w:rsid w:val="00D41F67"/>
    <w:rsid w:val="00D54EB3"/>
    <w:rsid w:val="00D57B8B"/>
    <w:rsid w:val="00D65235"/>
    <w:rsid w:val="00D65463"/>
    <w:rsid w:val="00D67B75"/>
    <w:rsid w:val="00DB0A31"/>
    <w:rsid w:val="00DB21AB"/>
    <w:rsid w:val="00DC1923"/>
    <w:rsid w:val="00DC2854"/>
    <w:rsid w:val="00DC70B7"/>
    <w:rsid w:val="00DD2A7F"/>
    <w:rsid w:val="00E0412C"/>
    <w:rsid w:val="00E10056"/>
    <w:rsid w:val="00E13739"/>
    <w:rsid w:val="00E24843"/>
    <w:rsid w:val="00E269EA"/>
    <w:rsid w:val="00E3178F"/>
    <w:rsid w:val="00E32B62"/>
    <w:rsid w:val="00E32F65"/>
    <w:rsid w:val="00E34E35"/>
    <w:rsid w:val="00E36D47"/>
    <w:rsid w:val="00E4161C"/>
    <w:rsid w:val="00E44DF1"/>
    <w:rsid w:val="00E46239"/>
    <w:rsid w:val="00E52AA6"/>
    <w:rsid w:val="00E53DBE"/>
    <w:rsid w:val="00E55662"/>
    <w:rsid w:val="00E57131"/>
    <w:rsid w:val="00E5781C"/>
    <w:rsid w:val="00E77329"/>
    <w:rsid w:val="00E84F87"/>
    <w:rsid w:val="00EA0AF7"/>
    <w:rsid w:val="00EA343C"/>
    <w:rsid w:val="00EA4102"/>
    <w:rsid w:val="00EA745C"/>
    <w:rsid w:val="00EB7D1E"/>
    <w:rsid w:val="00EC16AB"/>
    <w:rsid w:val="00EC4FEB"/>
    <w:rsid w:val="00EC7DA4"/>
    <w:rsid w:val="00ED4172"/>
    <w:rsid w:val="00ED527E"/>
    <w:rsid w:val="00EF5BB4"/>
    <w:rsid w:val="00F079C3"/>
    <w:rsid w:val="00F224BF"/>
    <w:rsid w:val="00F469A2"/>
    <w:rsid w:val="00F649C3"/>
    <w:rsid w:val="00F7100B"/>
    <w:rsid w:val="00F8082F"/>
    <w:rsid w:val="00F86BEB"/>
    <w:rsid w:val="00FA01BC"/>
    <w:rsid w:val="00FE6DB3"/>
    <w:rsid w:val="00FE7E27"/>
    <w:rsid w:val="00FF0E63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9DA753"/>
  <w15:docId w15:val="{6AF4C979-A4A8-4C92-A552-617C428FE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76EC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D627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D6272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075A49"/>
    <w:rPr>
      <w:i/>
      <w:iCs/>
    </w:rPr>
  </w:style>
  <w:style w:type="paragraph" w:styleId="Header">
    <w:name w:val="header"/>
    <w:basedOn w:val="Normal"/>
    <w:link w:val="HeaderChar"/>
    <w:uiPriority w:val="99"/>
    <w:rsid w:val="00DC70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0B7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DC70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C70B7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363FAC"/>
    <w:pPr>
      <w:ind w:left="720"/>
      <w:contextualSpacing/>
    </w:pPr>
  </w:style>
  <w:style w:type="paragraph" w:styleId="NoSpacing">
    <w:name w:val="No Spacing"/>
    <w:uiPriority w:val="1"/>
    <w:qFormat/>
    <w:rsid w:val="00B8502F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B8502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F76ED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customStyle="1" w:styleId="ecxmsonormal">
    <w:name w:val="ecxmsonormal"/>
    <w:basedOn w:val="Normal"/>
    <w:rsid w:val="00B07F8B"/>
    <w:pPr>
      <w:spacing w:after="324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5D5A1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3A7D9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A7D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A7D9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7D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A7D95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C67AC1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1D15A0-72D1-4539-BC38-399F59EB7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APTA</Company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</dc:creator>
  <cp:lastModifiedBy>Suzie Callan</cp:lastModifiedBy>
  <cp:revision>5</cp:revision>
  <cp:lastPrinted>2018-09-10T18:12:00Z</cp:lastPrinted>
  <dcterms:created xsi:type="dcterms:W3CDTF">2022-09-19T10:35:00Z</dcterms:created>
  <dcterms:modified xsi:type="dcterms:W3CDTF">2022-10-17T19:20:00Z</dcterms:modified>
</cp:coreProperties>
</file>